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2229ED" w:rsidRDefault="00E8534D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roblem – B (General</w:t>
      </w:r>
      <w:r w:rsidR="00F83651" w:rsidRPr="002229ED">
        <w:rPr>
          <w:rFonts w:ascii="Times New Roman" w:hAnsi="Times New Roman" w:cs="Times New Roman"/>
          <w:b/>
          <w:sz w:val="32"/>
        </w:rPr>
        <w:t>)</w:t>
      </w:r>
      <w:r w:rsidR="00F83651">
        <w:rPr>
          <w:rFonts w:ascii="Times New Roman" w:hAnsi="Times New Roman" w:cs="Times New Roman"/>
          <w:b/>
          <w:sz w:val="32"/>
        </w:rPr>
        <w:t xml:space="preserve"> </w:t>
      </w:r>
      <w:r w:rsidR="00F83651" w:rsidRPr="00F83651">
        <w:rPr>
          <w:rFonts w:ascii="Times New Roman" w:hAnsi="Times New Roman" w:cs="Times New Roman"/>
          <w:b/>
          <w:sz w:val="32"/>
        </w:rPr>
        <w:sym w:font="Wingdings" w:char="F0E0"/>
      </w:r>
      <w:r w:rsidR="00F83651">
        <w:rPr>
          <w:rFonts w:ascii="Times New Roman" w:hAnsi="Times New Roman" w:cs="Times New Roman"/>
          <w:b/>
          <w:sz w:val="32"/>
        </w:rPr>
        <w:t xml:space="preserve"> DATA</w:t>
      </w:r>
    </w:p>
    <w:p w:rsidR="00F83651" w:rsidRDefault="00F83651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1C684C" w:rsidRPr="001C684C" w:rsidRDefault="001C684C" w:rsidP="001C684C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:</w:t>
      </w:r>
      <w:r w:rsidR="008909BD">
        <w:rPr>
          <w:rFonts w:ascii="Times New Roman" w:hAnsi="Times New Roman" w:cs="Times New Roman"/>
          <w:color w:val="FF0000"/>
        </w:rPr>
        <w:t xml:space="preserve"> TGS1C1D1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pacity-Profile_1 Demand-Series_1)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  <w:r w:rsidRPr="003E2970">
        <w:rPr>
          <w:rFonts w:ascii="Consolas" w:hAnsi="Consolas" w:cs="Consolas"/>
        </w:rPr>
        <w:t>solution (integer optimal, tolerance) with objective 6623.0911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30911000e+003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8120e+003 9.21606e+002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95399e-013 5.68434e-014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13687e-013 1.13687e-013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4.08562e-013 1.13687e-013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A95FE2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</w:t>
      </w:r>
      <w:r w:rsidR="00A95FE2">
        <w:rPr>
          <w:rFonts w:ascii="Consolas" w:hAnsi="Consolas" w:cs="Consolas"/>
          <w:color w:val="0000FF"/>
        </w:rPr>
        <w:tab/>
        <w:t xml:space="preserve">     </w:t>
      </w:r>
      <w:r>
        <w:rPr>
          <w:rFonts w:ascii="Consolas" w:hAnsi="Consolas" w:cs="Consolas"/>
          <w:color w:val="0000FF"/>
        </w:rPr>
        <w:t>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</w:t>
      </w:r>
      <w:r w:rsidR="00A95FE2">
        <w:rPr>
          <w:rFonts w:ascii="Consolas" w:hAnsi="Consolas" w:cs="Consolas"/>
          <w:color w:val="0000FF"/>
        </w:rPr>
        <w:tab/>
        <w:t xml:space="preserve">     </w:t>
      </w:r>
      <w:r>
        <w:rPr>
          <w:rFonts w:ascii="Consolas" w:hAnsi="Consolas" w:cs="Consolas"/>
          <w:color w:val="0000FF"/>
        </w:rPr>
        <w:t>[0 0 0 0 0 70.005 0 0 14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</w:t>
      </w:r>
      <w:r w:rsidR="00A95FE2">
        <w:rPr>
          <w:rFonts w:ascii="Consolas" w:hAnsi="Consolas" w:cs="Consolas"/>
          <w:color w:val="0000FF"/>
        </w:rPr>
        <w:tab/>
        <w:t xml:space="preserve">    </w:t>
      </w:r>
      <w:r>
        <w:rPr>
          <w:rFonts w:ascii="Consolas" w:hAnsi="Consolas" w:cs="Consolas"/>
          <w:color w:val="0000FF"/>
        </w:rPr>
        <w:t>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</w:t>
      </w:r>
      <w:r w:rsidR="00A95FE2">
        <w:rPr>
          <w:rFonts w:ascii="Consolas" w:hAnsi="Consolas" w:cs="Consolas"/>
          <w:color w:val="0000FF"/>
        </w:rPr>
        <w:tab/>
        <w:t xml:space="preserve">     </w:t>
      </w:r>
      <w:r>
        <w:rPr>
          <w:rFonts w:ascii="Consolas" w:hAnsi="Consolas" w:cs="Consolas"/>
          <w:color w:val="0000FF"/>
        </w:rPr>
        <w:t>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</w:t>
      </w:r>
      <w:r w:rsidR="00A95FE2">
        <w:rPr>
          <w:rFonts w:ascii="Consolas" w:hAnsi="Consolas" w:cs="Consolas"/>
          <w:color w:val="0000FF"/>
        </w:rPr>
        <w:t xml:space="preserve">      </w:t>
      </w:r>
      <w:r>
        <w:rPr>
          <w:rFonts w:ascii="Consolas" w:hAnsi="Consolas" w:cs="Consolas"/>
          <w:color w:val="0000FF"/>
        </w:rPr>
        <w:t>[1 0 0 60.001 0 0 0 0 0 0 3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</w:t>
      </w:r>
      <w:r w:rsidR="00A95FE2">
        <w:rPr>
          <w:rFonts w:ascii="Consolas" w:hAnsi="Consolas" w:cs="Consolas"/>
          <w:color w:val="0000FF"/>
        </w:rPr>
        <w:tab/>
        <w:t xml:space="preserve">    </w:t>
      </w:r>
      <w:r>
        <w:rPr>
          <w:rFonts w:ascii="Consolas" w:hAnsi="Consolas" w:cs="Consolas"/>
          <w:color w:val="0000FF"/>
        </w:rPr>
        <w:t>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</w:t>
      </w:r>
      <w:r w:rsidR="00A95FE2">
        <w:rPr>
          <w:rFonts w:ascii="Consolas" w:hAnsi="Consolas" w:cs="Consolas"/>
          <w:color w:val="0000FF"/>
        </w:rPr>
        <w:tab/>
        <w:t xml:space="preserve">     </w:t>
      </w:r>
      <w:r>
        <w:rPr>
          <w:rFonts w:ascii="Consolas" w:hAnsi="Consolas" w:cs="Consolas"/>
          <w:color w:val="0000FF"/>
        </w:rPr>
        <w:t>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02 0 50 0 0 50 0 -1.1369e-13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0 10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0 0 100 10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03 0 0 80 0 0 0 0 8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01 0 0 150 0 0 15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 0 0 0 10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0.49 0 0 7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09 0 3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25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58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34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1.25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9.59 100.01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0.93 540.01 360 18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1.61 690.02 460 230 0]];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];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5 5 10 10 5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5 10 15 10 15 0]];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5 10 5 0 0 0 0 10]</w:t>
      </w:r>
    </w:p>
    <w:p w:rsidR="00C32716" w:rsidRDefault="00C32716" w:rsidP="00C32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F184F" w:rsidRDefault="003F184F" w:rsidP="007D0BB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7D0BB5" w:rsidRPr="001C684C" w:rsidRDefault="007D0BB5" w:rsidP="007D0BB5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24.4343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44343000e+003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8921e+003 9.45697e+002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48468e-011 1.59162e-012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70886e-012 4.44089e-013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5.11591e-013 1.27898e-013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03479e-010 4.83169e-011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78 -2.4869e-13 14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4 0 0 0 0 0 0 3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.496e-13 50.004 0 50 0 0 0 5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4.1079e-13 4.1079e-13 100 100 0 -4.4409e-13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-1.279e-13 0 100.09 0 1.1113e-13 0 100 0 0 10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054 0 80.001 0 0 0 0 8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0.2 0 0 150 15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 0 0 10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7.84 0 -2.4869e-13 7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.44 0 3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.28 0 2.4425e-13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84.44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7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8.37 100.09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34.87 540.15 360 18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45.7 690.26 460 230 0]];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-1.279e-13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1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1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5 5 5 5 5 5 5 5 5 5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6.3949e-13 10 10 5 10 0 5 0 10 5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0 15 15 15 10 15 0]];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5 0 0 0 0 0 0 0 0 0 0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7.6739e-13 10 0 0 0 0 10 0 5 0 5]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779F2" w:rsidRDefault="002779F2" w:rsidP="002779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0741B" w:rsidRPr="001C684C" w:rsidRDefault="00A0741B" w:rsidP="00A0741B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627.5042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75042000e+003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2695e+003 9.98697e+002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88170e-012 3.63798e-012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5.48894e-013 2.22045e-013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24 0 0 14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44 0 0 0 0 0 3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123 0 0 0 0 50.001 5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 0 0 0 10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28 0 0 100 0 0 2.2204e-13 10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167 0 0 80.002 0 0 8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.4211e-13 150.61 0 0 150.01 0 15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00 10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];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94.01 0 0 7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.41 0 3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2.25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8.42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5.66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1.25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7.7 100.28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65.54 540.46 360 18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8.7 690.79 460.01 230 0]];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0 1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1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1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1 1 1 0 0 1 0 0 1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5 10 0 5 0 5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10 15 10 15 15 15 10 0]];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0 0 10 0 10]</w:t>
      </w:r>
    </w:p>
    <w:p w:rsidR="00D060CF" w:rsidRDefault="00D060CF" w:rsidP="00D060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7718D8" w:rsidRDefault="007718D8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718D8" w:rsidRPr="001C684C" w:rsidRDefault="007718D8" w:rsidP="007718D8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23.4951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34951000e+003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9056e+003 9.23660e+002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09359e-012 4.97380e-013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3.83693e-013 2.13163e-013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3042e-012 4.99606e-013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48 0 0 0 14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05 0 0 0 0 0 0 3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013 50 0 0 0 0 5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4.9961e-13 100 0 10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3 0 0 100 0 0 0 0 10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-2.1316e-13 0 80.017 0 80 4.9738e-13 80 0 -1.7053e-13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06 0 0 0 150 0 15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 0 0 10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103 2.1775e-13 0 7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203 2.132e-13 3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563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31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765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2.81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0.33 100.03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2.12 540.05 360 18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3.66 690.08 460 230 0]];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1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1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1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10 5 0 0 5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5 15 10 15 10 15 0]];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5 5 10 0 10]</w:t>
      </w:r>
    </w:p>
    <w:p w:rsidR="00496D4B" w:rsidRDefault="00496D4B" w:rsidP="00496D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5590C" w:rsidRDefault="0085590C" w:rsidP="003E297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966840" w:rsidRPr="003E2970" w:rsidRDefault="00181811" w:rsidP="003E297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5</w:t>
      </w:r>
      <w:r w:rsidR="00966840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5</w:t>
      </w:r>
      <w:r w:rsidR="00966840">
        <w:rPr>
          <w:rFonts w:ascii="Times New Roman" w:hAnsi="Times New Roman" w:cs="Times New Roman"/>
          <w:color w:val="FF0000"/>
        </w:rPr>
        <w:t xml:space="preserve"> (Test General</w:t>
      </w:r>
      <w:r w:rsidR="00966840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966840">
        <w:rPr>
          <w:rFonts w:ascii="Times New Roman" w:hAnsi="Times New Roman" w:cs="Times New Roman"/>
          <w:color w:val="FF0000"/>
        </w:rPr>
        <w:t>pacity</w:t>
      </w:r>
      <w:r>
        <w:rPr>
          <w:rFonts w:ascii="Times New Roman" w:hAnsi="Times New Roman" w:cs="Times New Roman"/>
          <w:color w:val="FF0000"/>
        </w:rPr>
        <w:t>-Profile_1 Demand-Series_5</w:t>
      </w:r>
      <w:r w:rsidR="00966840" w:rsidRPr="001C684C">
        <w:rPr>
          <w:rFonts w:ascii="Times New Roman" w:hAnsi="Times New Roman" w:cs="Times New Roman"/>
          <w:color w:val="FF0000"/>
        </w:rPr>
        <w:t>)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30.55500000001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305550000e+003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3852e+003 9.78558e+002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25618e-012 3.63798e-012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4090e-012 5.79654e-013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397 0 0 140.01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74 0 0 0 0 0 0 3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.7965e-13 50.202 50.005 0 0 0 0 5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02 100 0 2.1316e-13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7 0 1.8874e-13 100.01 0 0 10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275 0 0 80.006 0 0 8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1.01 0 0 150.02 0 0 15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.01 0 10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87.64 0 1.8654e-13 7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.24 7.9796e-13 30.002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0.88 0 0 1.8874e-13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1.24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5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0.35 100.47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53.88 540.76 360.02 18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78.56 691.32 460.03 230 0]];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1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1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1 0 0 1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1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10 0 0 5 5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5 10 15 15 10 15 0]];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5 10 5 0 10]</w:t>
      </w:r>
    </w:p>
    <w:p w:rsidR="00EC7195" w:rsidRDefault="00EC7195" w:rsidP="00EC71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91257" w:rsidRDefault="00A91257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91257" w:rsidRPr="001C684C" w:rsidRDefault="00A91257" w:rsidP="00A91257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646.1374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461374000e+003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28411e+003 1.09933e+003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78888e-013 1.13687e-013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71783e-013 9.94760e-014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1.216 0 0 140.03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228 0 0 0 0 0 3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50.62 0 0 50.014 5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06 0 0 0 10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1.44 0 0 100.03 0 10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843 0 0 80.019 0 8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3.1 0 0 150.07 0 0 0 0 15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.03 0 0 10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24.02 0 0 70.001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.922 0 30.005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7.563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.94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.49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7.81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4.38 101.44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23.76 542.33 360.05 18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9.3 694.03 460.09 230 0]];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1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1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1 0 1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10 0 5 0 0 5 10 5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0 15 15 15 10 15 0]];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10 0 10 10 5 0 0]</w:t>
      </w:r>
    </w:p>
    <w:p w:rsidR="003930A5" w:rsidRDefault="003930A5" w:rsidP="003930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5590C" w:rsidRDefault="0085590C" w:rsidP="00DA595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A5950" w:rsidRPr="001C684C" w:rsidRDefault="00DA5950" w:rsidP="00DA595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624.5234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45234000e+003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0423e+003 9.26625e+002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32339e-013 5.68434e-014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5.26246e-013 1.98952e-013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078 140 1.9895e-13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5 0 0 0 0 0 3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4 0 0 50.002 0 0 0 5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01 0 10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9 0 0 0 100 10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054 0 80.002 0 0 8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2 0 0 150.01 0 0 0 0 15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 0 10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96 0 0 7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36 0 30.001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32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0.36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5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41 100.09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3.83 540.15 360.01 18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6.63 690.26 460.01 230 0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1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1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1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0 1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5 10 5 5 0 10 5 10 5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0 15 15 10 15 15 0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5 0 10 0 5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5590C" w:rsidRDefault="0085590C" w:rsidP="009D169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9D169E" w:rsidRPr="001C684C" w:rsidRDefault="009D169E" w:rsidP="009D169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47.3755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473755000e+003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95769e+003 1.02600e+003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75742e-012 3.63798e-012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x bound error (Total, Max)               6.43929e-015 2.44249e-015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23155e-014 1.42109e-014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5215e-011 1.09139e-011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034B8C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1.254 0 0 140.05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24 0 0 0 0 0 3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64 0 50.026 2.4158e-13 50.001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1 0 0 10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1.48 0 0 0 0 100.06 0 0 10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87 0 80.035 0 0 80.001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3.2 0 150.13 0 0 150.01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.06 0 0 0 10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36 0 3.1109e-13 70.002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.76 0 30.009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 0 0 2.4425e-13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7.9939e-13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7.12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76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7.6 101.48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81.33 542.45 360.1 18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6 694.24 460.17 230.01 0]];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1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1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1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1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10 0 0 0 10 5 5 1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0 15 15 15 10 15 0]];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0 5 10 5 0 5 0 0]</w:t>
      </w:r>
    </w:p>
    <w:p w:rsidR="00A22382" w:rsidRDefault="00A22382" w:rsidP="00A22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22382" w:rsidRDefault="00A22382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664FB" w:rsidRPr="001C684C" w:rsidRDefault="00A664FB" w:rsidP="00A664FB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97.6495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976495000e+003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95531e+003 1.24462e+003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7298e-012 3.63798e-012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31450e-013 5.68434e-014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3.842 0 0 140.16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734 0 0 0 0 0 0 30.001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1.96 0 50.078 0 0 50.003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31 0 0 0 100.01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4.55 0 0 0 100.18 0 0 100.01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2.666 0 0 80.107 0 0 0 80.004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9.8 0 150.39 0 150.02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.18 0 0 0 100.01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6.04 0 0 70.006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.64 0 30.028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3.68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5.64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5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7.23 104.55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07.83 547.51 360.3 180.01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44.6 702.98 460.52 230.02 0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1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E_setuptime = [[5 5 5 5 5 5 5 5 5 5 5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0 5 10 5 10 1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5 10 15 10 15 0]];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0 0 0 0 0 0 0 0]</w:t>
      </w:r>
    </w:p>
    <w:p w:rsidR="008422EA" w:rsidRDefault="008422EA" w:rsidP="008422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5590C" w:rsidRDefault="0085590C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8D7251" w:rsidP="008D7251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>
        <w:rPr>
          <w:rFonts w:ascii="Times New Roman" w:hAnsi="Times New Roman" w:cs="Times New Roman"/>
          <w:color w:val="FF0000"/>
        </w:rPr>
        <w:t>tup-Profile_1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536.6624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5366624000e+003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27049e+003 9.21606e+002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35114e-012 3.63798e-012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19887e-012 9.71494e-013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51262e-012 9.14650e-013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005 0 0 0 0 14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01 0 0 0 0 3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9.1465e-13 50.003 -9.7149e-13 0 50 0 5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 0 0 0 0 10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0 0 100 0 0 10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03 0 0 0 80 0 8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01 0 150 -2.2737e-13 2.498e-13 0 15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32.143 0 110 57.857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84.286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0.49 0 0 7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09 0 3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25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58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34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1.25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99.59 100.01 0 42.143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36.64 455.72 275.71 95.714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1.61 690.02 460 230 0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0 1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1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1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0 5 5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5 0 0 0 0 1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5 10 15 10 15 0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5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0 10 10 5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5590C" w:rsidRDefault="0085590C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045E92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1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2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8D7251">
        <w:rPr>
          <w:rFonts w:ascii="Times New Roman" w:hAnsi="Times New Roman" w:cs="Times New Roman"/>
          <w:color w:val="FF0000"/>
        </w:rPr>
        <w:t>pacity-Profile_</w:t>
      </w:r>
      <w:r>
        <w:rPr>
          <w:rFonts w:ascii="Times New Roman" w:hAnsi="Times New Roman" w:cs="Times New Roman"/>
          <w:color w:val="FF0000"/>
        </w:rPr>
        <w:t>2</w:t>
      </w:r>
      <w:r w:rsidR="008D7251">
        <w:rPr>
          <w:rFonts w:ascii="Times New Roman" w:hAnsi="Times New Roman" w:cs="Times New Roman"/>
          <w:color w:val="FF0000"/>
        </w:rPr>
        <w:t xml:space="preserve"> Demand-Series_2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538.0065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5380065000e+003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7850e+003 9.45697e+002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57565e-012 4.66294e-013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84569e-012 4.66294e-013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96200e-012 4.66294e-013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078 14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4 -1.0663e-13 0 0 0 0 0 3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3.6238e-13 50.004 0 0 0 50 5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0 10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4.552e-13 0 100.09 0 0 100 10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54 0 0 0 80.001 0 0 0 8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2 0 150 0 4.3299e-13 -4.6629e-13 15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42.14 0 52.143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9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7.84 0 4.5076e-13 7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30.44 1.0663e-13 3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.28 0 -4.552e-13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4.44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7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4.09 105.81 5.7151 47.857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44.87 450.15 270 9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45.7 690.26 460 230 0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10 0 10 5 0 10 5 5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0 15 15 15 10 15 0]];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5 0 0 10 0 5 0 10]</w:t>
      </w:r>
    </w:p>
    <w:p w:rsidR="002F6035" w:rsidRDefault="002F6035" w:rsidP="002F6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D7251" w:rsidRDefault="008D7251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045E92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2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 w:rsidR="00EB09C5"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3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EB09C5"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3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541.0783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5410783000e+003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1624e+003 9.98697e+002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38085e-011 3.63798e-012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8.70415e-013 4.44089e-013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9.30811e-013 3.12639e-013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85590C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24 0 14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44 0 0 0 0 3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123 0 2.4158e-13 0 50.001 0 5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 0 0 10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28 0 0 0 100 0 100 -4.4409e-13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167 0 0 0 80.002 0 0 8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-3.1264e-13 150.61 150.01 0 0 0 15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42.14 0 0 57.86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84.283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94.01 0 0 7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.41 0 3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2.25 0 2.9977e-13 -1.1369e-13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8.42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5.66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1.25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7.7 100.28 0 42.14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81.25 456.17 275.72 95.717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8.7 690.79 460.01 230 0]];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1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5 0 10 10 5 5.717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10 10 15 15 15 10 15 0]];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5 0 10 0 0 0 4.283]</w:t>
      </w:r>
    </w:p>
    <w:p w:rsidR="00B4672D" w:rsidRDefault="00B4672D" w:rsidP="00B46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5590C" w:rsidRDefault="0085590C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3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4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4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537.0671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5370671000e+003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27984e+003 9.23660e+002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5.18852e-012 1.85452e-012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7.66054e-015 7.10543e-015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4242e-012 8.10019e-013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85590C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48 0 0 14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05 0 0 0 3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013 0 0 0 0 50 0 5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 0 0 0 0 10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8.1002e-13 100.03 0 100 0 0 0 10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017 0 80 0 8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150.06 0 0 0 0 150 0 0 15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42.14 57.858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84.285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103 0 0 7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203 0 3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563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31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765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2.81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0.33 100.03 0 42.142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37.83 455.76 275.72 95.715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3.66 690.08 460 230 0]];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1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1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1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0 1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1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5 0 5 0 5 5 10 0 5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10 15 10 15 10 15 15 0]];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10 5 10 5 0 0 10 0]</w:t>
      </w:r>
    </w:p>
    <w:p w:rsidR="00D47DC5" w:rsidRDefault="00D47DC5" w:rsidP="00D47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5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8D7251">
        <w:rPr>
          <w:rFonts w:ascii="Times New Roman" w:hAnsi="Times New Roman" w:cs="Times New Roman"/>
          <w:color w:val="FF0000"/>
        </w:rPr>
        <w:t>pacity</w:t>
      </w:r>
      <w:r>
        <w:rPr>
          <w:rFonts w:ascii="Times New Roman" w:hAnsi="Times New Roman" w:cs="Times New Roman"/>
          <w:color w:val="FF0000"/>
        </w:rPr>
        <w:t>-Profile_2</w:t>
      </w:r>
      <w:r w:rsidR="008D7251">
        <w:rPr>
          <w:rFonts w:ascii="Times New Roman" w:hAnsi="Times New Roman" w:cs="Times New Roman"/>
          <w:color w:val="FF0000"/>
        </w:rPr>
        <w:t xml:space="preserve"> Demand-Series_5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544.1373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5441373000e+003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2783e+003 9.78558e+002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5062e-012 3.63798e-012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3687e-013 5.68434e-014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85590C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397 0 140.01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075 0 0 0 0 3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203 0 0 50.005 0 0 0 5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02 0 0 10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7 0 0 100.01 10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275 0 80.006 0 0 0 8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1.01 0 0 0 150.02 0 0 0 15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42.14 0 0 57.868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84.275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87.64 0 0 7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.24 0 30.002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0.88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1.24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5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0.35 100.47 0 42.132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9.61 456.49 275.74 95.725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78.56 691.32 460.03 230 0]];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0 1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1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1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1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0 10 10 10 5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10 15 10 15 10 15 15 0]];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10 0 5 0 0 0 0]</w:t>
      </w:r>
    </w:p>
    <w:p w:rsidR="00DD7355" w:rsidRDefault="00DD7355" w:rsidP="00DD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5590C" w:rsidRDefault="0085590C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5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6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8D7251">
        <w:rPr>
          <w:rFonts w:ascii="Times New Roman" w:hAnsi="Times New Roman" w:cs="Times New Roman"/>
          <w:color w:val="FF0000"/>
        </w:rPr>
        <w:t>pacit</w:t>
      </w:r>
      <w:r>
        <w:rPr>
          <w:rFonts w:ascii="Times New Roman" w:hAnsi="Times New Roman" w:cs="Times New Roman"/>
          <w:color w:val="FF0000"/>
        </w:rPr>
        <w:t>y-Profile_2</w:t>
      </w:r>
      <w:r w:rsidR="008D7251">
        <w:rPr>
          <w:rFonts w:ascii="Times New Roman" w:hAnsi="Times New Roman" w:cs="Times New Roman"/>
          <w:color w:val="FF0000"/>
        </w:rPr>
        <w:t xml:space="preserve"> Demand-Series_6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559.7425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5597425000e+003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07346e+003 1.09933e+003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27374e-013 1.13687e-013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7898e-013 5.68434e-014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85590C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1.216 0 0 140.03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228 0 0 0 0 0 0 3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50.62 0 50.014 0 0 5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06 0 0 0 10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1.44 0 0 100.03 0 0 10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843 0 0 0 80.019 0 8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3.1 0 150.07 0 0 0 15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42.14 0 0 57.89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84.253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24.02 0 0 70.001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.922 0 30.005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7.563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.94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.49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7.81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4.38 101.44 0 42.111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39.51 458.08 275.8 95.749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9.3 694.03 460.09 230 0]];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1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5 0 10 10 5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5 10 15 10 15 0]];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5 10 0 10 0 0 0 10]</w:t>
      </w:r>
    </w:p>
    <w:p w:rsidR="00842157" w:rsidRDefault="00842157" w:rsidP="0084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7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7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538.0986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5380986000e+003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29352e+003 9.26625e+002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83917e-012 3.63798e-012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11111e-012 3.55271e-013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1.31006e-014 1.02141e-014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0523e-012 2.41585e-013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85590C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70.078 -3.5527e-13 0 0 0 14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15 0 0 0 3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4 0 0 50.002 0 -1.9895e-13 -1.9895e-13 5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.01 1.279e-13 0 0 10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9 0 2.4158e-13 100 10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054 0 80.002 0 0 0 8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2 0 0 0 150.01 0 0 0 15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42.14 0 0 0 1 56.861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84.282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96 0 -3.5527e-13 7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36 0 30.001 3.0553e-13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32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0.36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5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41 100.09 0 42.139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39.55 455.87 275.72 95.718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6.63 690.26 460.01 230 0]];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0 1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1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1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1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1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5 10 10 10 0 0 5 5 5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5 10 10 15 15 0]];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5 10 5 5 0]</w:t>
      </w:r>
    </w:p>
    <w:p w:rsidR="007D4EA1" w:rsidRDefault="007D4EA1" w:rsidP="007D4E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5590C" w:rsidRDefault="0085590C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7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8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8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561.01099999976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5610110000e+003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4710e+003 1.02600e+003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14368e-011 3.63798e-012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67267e-010 4.18579e-010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x integrality error (Total, Max)         1.39584e-010 1.24947e-011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MILP slack bound error (Total, Max)           1.97963e-008 6.06884e-009 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85590C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1.254 0 0 140.05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24 0 0 0 0 0 3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64 0 0 50.026 0 -3.8369e-13 50.001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e-9 0 0 0 0 100.1 0 10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-4.1246e-12 0 -4.1858e-10 8.3645e-10 101.48 0 100.06 0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10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.6677e-10 80.87 3.3323e-10 80.035 0 1e-9 0 0 80.00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-2.0623e-12 0 0 153.2 6.3193e-10 0 0 0 150.13 150.01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42.14 0 0 57.919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84.224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36 0 0 70.002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.76 2.9508e-10 30.009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7.12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76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7.6 101.48 0 42.084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97.11 458.23 275.87 95.78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6 694.24 460.17 230.01 0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1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1 1 1 1 1 1 1 1 1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0 1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1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1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5 10 10 10 0 5 0 10 5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10 15 10 15 15 15 10 0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0 1e-9 5 0 5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85590C" w:rsidRDefault="0085590C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8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9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9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11.4173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114173000e+003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74498e+003 1.24462e+003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46479e-012 2.84217e-013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3.23568e-012 7.47708e-013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3.05360e-012 7.47708e-013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85590C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7.4771e-13 -7.4771e-13 73.842 140.16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2.2737e-13 60.734 0 0 -2.2737e-13 0 30.001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1.96 0 0 0 50.078 0 0 50.003 1.0548e-13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-1.1369e-13 0 0 0 100.31 0 0 100.01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4.55 0 100.18 0 0 100.01 -2.1096e-13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2.666 -1.5632e-13 0 80.107 0 0 80.004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9.8 2.8386e-13 -2.8422e-13 0 150.39 0 0 150.02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.18 0 41.961 58.046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84.097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6.04 0 -7.4771e-13 70.006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.64 0 30.028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1.7766e-13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3.68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5.64 1.8355e-13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5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7.23 104.55 0 41.96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23.74 463.42 276.2 95.915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44.6 702.98 460.52 230.02 0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10 10 5 10 0 5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0 10 15 10 10 10 15 15 10 15 15 0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0 0 0 0 10 0 1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2BCC" w:rsidRDefault="001A2BCC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>
        <w:rPr>
          <w:rFonts w:ascii="Times New Roman" w:hAnsi="Times New Roman" w:cs="Times New Roman"/>
          <w:color w:val="FF0000"/>
        </w:rPr>
        <w:t>tup-Profile_1 Capacity-Profile_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378.0911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780911000e+003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1620e+003 9.21606e+002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42109e-013 5.68434e-014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7898e-013 2.84217e-014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85590C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40 0 0 0 0 0 7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30.001 0 6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02 0 50 0 0 0 0 5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 0 10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1 0 0 100 0 10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03 0 0 80 0 0 0 8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0.01 0 0 150 0 0 15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75 0 0 0 25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0.49 0 7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09 0 0 3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25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58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34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1.25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9.59 100.01 0 75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0.93 360.01 18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1.61 690.02 460 230 0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Pchangeover = [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0 1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1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10 10 5 10 1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0 15 10 15 15 0]];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0 0 0 0 0 0 0 5]</w:t>
      </w:r>
    </w:p>
    <w:p w:rsidR="001A2BCC" w:rsidRDefault="001A2BCC" w:rsidP="001A2B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379.4343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794343000e+003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12421e+003 9.45697e+002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5.71748e-013 4.66300e-013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10864e-012 5.82914e-013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7642e-012 4.66300e-013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575E6B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2.0206e-13 0 70.078 -1.9895e-13 0 14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4 0 0 0 0 0 3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2.2206e-13 50.004 -5.8291e-13 50 0 0 0 5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0 10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9 0 100 0 0 10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054 0 0 80.001 0 0 8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2 0 0 0 150 4.663e-13 0 15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75 24 0 1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8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7.84 -3.2677e-13 2.0206e-13 7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.44 0 3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09.28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4.44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7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8.37 100.09 0 75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54.87 360.15 18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45.7 690.26 460 230 0]];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0 0 1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1 1 1 1 1 1 1 1 1 1 0 1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10 5 0 5 10 0 5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5 10 10 15 15 0]];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0 5 10 0 0 10 0 10]</w:t>
      </w:r>
    </w:p>
    <w:p w:rsidR="00EE29C9" w:rsidRDefault="00EE29C9" w:rsidP="00EE29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382.5042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825042000e+003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6195e+003 9.98697e+002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72644e-012 3.63798e-012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1.33227e-015 1.33227e-015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6.49258e-013 2.27374e-013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575E6B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24 0 0 14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044 0 0 0 0 3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123 0 0 50.001 0 5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0 10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28 0 0 0 0 100 0 10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167 2.2737e-13 80.002 0 0 80 2.2737e-13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0.61 0 150.01 0 0 0 15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65 110 25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94.01 0 0 7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.41 0 3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2.25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8.42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5.66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1.25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7.7 100.28 0 75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85.54 360.46 18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8.7 690.79 460.01 230 0]];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1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1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1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5 10 0 0 5 10 5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0 15 15 10 15 15 0]];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5 10 5 0 0]</w:t>
      </w:r>
    </w:p>
    <w:p w:rsidR="009E4F80" w:rsidRDefault="009E4F80" w:rsidP="009E4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575E6B" w:rsidRDefault="00575E6B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378.4951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784951000e+003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2556e+003 9.23660e+002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90901e-013 3.62818e-013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8.06740e-013 3.62818e-013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0896e-012 3.12639e-013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575E6B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048 0 2.1775e-13 0 0 140 1.1369e-13 -1.1369e-13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-1.1369e-13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05 0 0 0 0 3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13 -2.1655e-13 50 3.1264e-13 0 5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0 10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3 -3.6282e-13 0 100 0 0 10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017 0 1.0658e-13 0 80 0 8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0.06 0 150 0 0 0 15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1 0 0 0 0 0 0 175 0 25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103 0 6.0619e-13 7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203 0 3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563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31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765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2.81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0.33 100.03 0 75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2.12 360.05 18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3.66 690.08 460 230 0]];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1 0 1 0 0 1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1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5 10 5 0 0 1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5 10 15 10 15 0]];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0 10 10 0 5]</w:t>
      </w:r>
    </w:p>
    <w:p w:rsidR="007212A7" w:rsidRDefault="007212A7" w:rsidP="007212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5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385.5548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855548000e+003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27352e+003 9.78558e+002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7956e-012 3.63798e-012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7898e-013 5.68434e-014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575E6B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397 0 0 0 0 140.01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075 0 0 0 0 3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203 0 50.005 0 0 0 5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.02 0 0 0 10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47 0 100.01 0 0 0 0 10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0 0 0 0 80.275 0 0 80.006 0 8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1.01 0 0 0 150.02 0 15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10.01 65.001 0 0 25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8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87.64 0 0 7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.24 0 30.002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0.88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1.24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5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0.35 100.47 0 75.001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73.88 360.76 180.02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78.56 691.32 460.03 230 0]];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1 0 1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1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0 1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0 5 10 5 0 1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5 15 10 10 15 15 0]];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5 10 0 0 0 10 0]</w:t>
      </w:r>
    </w:p>
    <w:p w:rsidR="0057665C" w:rsidRDefault="0057665C" w:rsidP="005766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401.1369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011369000e+003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1910e+003 1.09933e+003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05277e-012 1.63247e-012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70530e-013 1.70530e-013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08652e-012 1.63177e-012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575E6B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1.216 0 0 0 140.03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228 0 0 0 3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62 0 50.014 0 0 0 5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100.06 0 0 10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1.44 0 0 0 100.03 10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843 0 80.019 0 0 8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3.1 1.6318e-12 0 150.07 1.1369e-13 -1.7053e-13 0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15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65.002 0 110.03 24.999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24.02 0 0 70.001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.922 0 30.005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7.563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.94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.49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7.81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4.38 101.44 0 75.002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43.76 362.33 180.05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9.3 694.03 460.09 230 0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1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sb =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1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0 1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0 0 10 5 10 0 5 5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0 15 10 15 15 0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0 0 0 0 10 5 5 5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575E6B" w:rsidRDefault="00575E6B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379.5233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795233000e+003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3923e+003 9.26625e+002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6.12688e-012 3.63798e-012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23088e-012 9.09495e-013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3.33067e-015 3.33067e-015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99019e-012 5.68434e-013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70.078 0 0 0 14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15 0 0 0 0 3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4 0 50.002 0 0 0 2.558e-13 5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01 10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9 0 100 0 0 -2.3803e-13 100 2.6645e-13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054 0 0 80.002 8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2 -9.0949e-13 -5.6843e-13 -2.558e-13 150.01 0 0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15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10 0 65 25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96 0 0 7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36 0 30.001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32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0.36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5 7.3896e-13 0 -2.558e-13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41 100.09 0 75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3.83 360.15 180.01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6.63 690.26 460.01 230 0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1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1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1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5 10 10 0 5 0 0 10 5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0 15 15 10 15 0]];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10 0 10 10 0 0]</w:t>
      </w:r>
    </w:p>
    <w:p w:rsidR="00B3360F" w:rsidRDefault="00B3360F" w:rsidP="00B336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575E6B" w:rsidRDefault="00575E6B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402.3741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023741000e+003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9269e+003 1.02600e+003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8.62954e-012 3.63798e-012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x bound error (Total, Max)               6.25722e-013 6.25278e-013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4.10783e-015 1.99840e-015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50258e-012 6.25278e-013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1.254 0 0 140.05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24 0 0 0 0 3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64 0 50.026 0 0 50.001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1 0 0 10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1.48 1.279e-13 100.06 0 0 10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87 0 0 80.035 0 0 80.001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3.2 0 0 -6.2528e-13 150.13 0 4.5475e-13 150.01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75.07 24.996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36 0 0 70.002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.76 0 30.009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7.12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76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7.6 101.48 0 75.006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1.33 362.45 180.09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6 694.24 460.17 230.01 0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10 0 5 0 1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0 15 15 10 15 15 0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5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0 0 10 0 5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52.6453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526453000e+003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49029e+003 1.24462e+003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9.58721e-012 3.63798e-012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09567e-012 7.25040e-013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4.88498e-015 4.88498e-015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34125e-012 7.25040e-013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3.842 140.16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734 0 0 0 0 0 30.001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1.96 0 0 50.078 0 0 50.003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31 0 0 100.01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4.55 0 0 100.18 0 100.01 0 -2.1096e-13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2.666 0 -7.2504e-13 0 0 80.107 0 80.004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1.5967e-13 0 159.8 150.39 0 0 0 0 150.02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75.2 0 0 24.988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.01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6.04 0 0 70.006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.64 0 30.028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3.68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5.64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5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7.23 104.55 0 75.019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7.82 367.5 180.29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44.6 702.98 460.52 230.02 0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E_setuptime = [[5 5 5 5 5 5 5 5 5 5 5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5 0 10 5 0 10 5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0 15 15 10 15 15 0]];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10 0 5 0 5 10 0 0]</w:t>
      </w:r>
    </w:p>
    <w:p w:rsidR="000F76DA" w:rsidRDefault="000F76DA" w:rsidP="000F76D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D7251" w:rsidRDefault="008D7251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 w:rsidRPr="00A54409">
        <w:rPr>
          <w:rFonts w:ascii="Times New Roman" w:hAnsi="Times New Roman" w:cs="Times New Roman"/>
          <w:b/>
          <w:color w:val="FF0000"/>
        </w:rPr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AA72A4">
        <w:rPr>
          <w:rFonts w:ascii="Times New Roman" w:hAnsi="Times New Roman" w:cs="Times New Roman"/>
          <w:color w:val="FF0000"/>
        </w:rPr>
        <w:t>tup-Profile_1 Capacity-Profile_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23.0911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30911000e+003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8120e+003 9.21606e+002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18492e-013 1.13687e-013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36779e-013 2.84217e-014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40 0 0 0 7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30.001 0 0 6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02 0 0 0 50 0 0 5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10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1 0 0 0 100 0 10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003 0 80 0 8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01 0 0 150 0 0 0 0 15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 0 100 0 2.2204e-13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0.49 1.762e-13 7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09 0 0 3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25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58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34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51.25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9.59 100.01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0.93 540.01 360 18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1.61 690.02 460 230 0]];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0 1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1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1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5 10 10 5 0 0 5 0 5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0 15 15 10 15 15 0]];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0 10 5 10 0]</w:t>
      </w:r>
    </w:p>
    <w:p w:rsidR="00AF5912" w:rsidRDefault="00AF5912" w:rsidP="00AF59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015F69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24.4343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44343000e+003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8921e+003 9.45697e+002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09610e-013 1.70530e-013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70530e-013 1.70530e-013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6.07514e-013 1.70530e-013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78 0 14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4 0 0 0 0 0 0 3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004 0 0 50 5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.7053e-13 100 0 0 0 10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1.7053e-13 0 100.09 0 0 100 0 0 10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54 0 0 80 0 0 8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2 0 0 150 0 0 15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 0 10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];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7.84 0 0 7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.44 0 3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.28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4.44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7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8.37 100.09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34.87 540.15 360 18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45.7 690.26 460 230 0]];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1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1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1 1 1 0 0 1 0 0 1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0 10 0 10 5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0 15 15 15 10 15 0]];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10 0 5 0 5 5 10]</w:t>
      </w:r>
    </w:p>
    <w:p w:rsidR="00A226F1" w:rsidRDefault="00A226F1" w:rsidP="00A226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F776AA" w:rsidRDefault="00F776AA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27.5042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75042000e+003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2695e+003 9.98697e+002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43228e-012 3.63798e-012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5.68434e-014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24 0 0 0 0 14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44 0 0 0 0 0 3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123 0 50.001 0 0 5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10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28 0 0 100 0 0 10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167 0 0 80.002 0 0 8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61 0 0 150.01 0 0 15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 0 0 0 10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94.01 0 0 7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.41 0 3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2.25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8.42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5.66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1.25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7.7 100.28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65.54 540.46 360 18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8.7 690.79 460.01 230 0]];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1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1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1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0 1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1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5 10 10 5 1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5 10 15 15 10 0]];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5 10 0 0 0 0 0 0]</w:t>
      </w:r>
    </w:p>
    <w:p w:rsidR="007A5E75" w:rsidRDefault="007A5E75" w:rsidP="007A5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23.4951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34951000e+003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9056e+003 9.23660e+002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41407e-012 4.44089e-013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77153e-012 9.17052e-013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67733e-012 4.44089e-013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048 -9.1705e-13 14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05 0 0 0 0 0 0 3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2.2027e-13 50.013 0 50 -2.9843e-13 2.9976e-13 50 0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 0 0 10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3 0 0 100 0 0 100 4.4409e-13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-2.2209e-13 80.017 0 0 80 0 0 0 8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0.06 0 3.3307e-13 150 0 15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-1.1369e-13 100 0 10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103 0 9.1705e-13 7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203 0 3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563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31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765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2.81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0.33 100.03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2.12 540.05 360 18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3.66 690.08 460 230 0]];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1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1 0 0 0 1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5 10 5 0 0 5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0 15 15 10 15 0]];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5 5 10 0 10]</w:t>
      </w:r>
    </w:p>
    <w:p w:rsidR="00CE10DD" w:rsidRDefault="00CE10DD" w:rsidP="00CE1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5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</w:t>
      </w:r>
      <w:r w:rsidR="00015F69">
        <w:rPr>
          <w:rFonts w:ascii="Times New Roman" w:hAnsi="Times New Roman" w:cs="Times New Roman"/>
          <w:color w:val="FF0000"/>
        </w:rPr>
        <w:t>-Profile_4</w:t>
      </w:r>
      <w:r>
        <w:rPr>
          <w:rFonts w:ascii="Times New Roman" w:hAnsi="Times New Roman" w:cs="Times New Roman"/>
          <w:color w:val="FF0000"/>
        </w:rPr>
        <w:t xml:space="preserve">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30.555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305550000e+003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3852e+003 9.78558e+002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0411e-013 9.94760e-014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7.32747e-015 7.10543e-015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1.44329e-014 7.10543e-015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5.18030e-013 9.94760e-014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397 0 0 0 0 140.01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075 0 0 0 0 3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203 0 50.005 0 0 5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.02 0 0 0 0 10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7 100.01 0 0 10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275 0 0 0 80.006 0 0 8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1.01 0 0 0 150.02 0 0 15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00.01 10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87.64 2.6573e-13 0 7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.24 0 30.002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0.88 0 1.279e-13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1.24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5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0.35 100.47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53.88 540.76 360.02 18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78.56 691.32 460.03 230 0]];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0 1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0 1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5 10 10 5 5 0 0 5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5 15 10 10 15 15 0]];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5 0 10 10 0 10]</w:t>
      </w:r>
    </w:p>
    <w:p w:rsidR="0049773B" w:rsidRDefault="0049773B" w:rsidP="004977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49773B" w:rsidRDefault="0049773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</w:t>
      </w:r>
      <w:r w:rsidR="00015F69">
        <w:rPr>
          <w:rFonts w:ascii="Times New Roman" w:hAnsi="Times New Roman" w:cs="Times New Roman"/>
          <w:color w:val="FF0000"/>
        </w:rPr>
        <w:t>y-Profile_4</w:t>
      </w:r>
      <w:r>
        <w:rPr>
          <w:rFonts w:ascii="Times New Roman" w:hAnsi="Times New Roman" w:cs="Times New Roman"/>
          <w:color w:val="FF0000"/>
        </w:rPr>
        <w:t xml:space="preserve">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46.1374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461374000e+003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28411e+003 1.09933e+003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42109e-013 7.10543e-014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7898e-013 5.68434e-014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1.216 0 0 0 140.03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228 0 0 0 0 0 0 3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62 50.014 0 0 0 0 5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06 0 10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1.44 0 0 0 0 100.03 10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843 0 0 80.019 0 0 0 8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3.1 150.07 0 0 0 15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.03 0 0 0 10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24.02 0 0 70.001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.922 0 30.005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7.563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.94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.49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7.81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4.38 101.44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23.76 542.33 360.05 18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9.3 694.03 460.09 230 0]];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1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1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1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1 0 0 0 1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1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0 5 10 10 10 5 1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5 15 10 15 10 15 0]];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5 5 0 0 0 0 0 0]</w:t>
      </w:r>
    </w:p>
    <w:p w:rsidR="00DD6EB5" w:rsidRDefault="00DD6EB5" w:rsidP="00DD6E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</w:t>
      </w:r>
      <w:r w:rsidR="00015F69">
        <w:rPr>
          <w:rFonts w:ascii="Times New Roman" w:hAnsi="Times New Roman" w:cs="Times New Roman"/>
          <w:color w:val="FF0000"/>
        </w:rPr>
        <w:t>e_4</w:t>
      </w:r>
      <w:r>
        <w:rPr>
          <w:rFonts w:ascii="Times New Roman" w:hAnsi="Times New Roman" w:cs="Times New Roman"/>
          <w:color w:val="FF0000"/>
        </w:rPr>
        <w:t xml:space="preserve">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24.5234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45234000e+00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0423e+003 9.26625e+002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solution error (Ax=b) (Total, Max)       4.30354e-012 3.63798e-012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7.97749e-013 3.97904e-01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8568e-012 3.99693e-01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78 0 0 0 14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15 0 0 0 0 3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04 -1.8889e-13 0 50.002 -3.979e-13 3.9969e-13 50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-2.1096e-13 100.01 0 0 0 10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9 0 0 100 0 0 10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54 0 0 0 80.002 0 8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2 0 150.01 0 1.9985e-13 0 150 1.9984e-13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 0 0 10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96 0 0 7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36 0 30.001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32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0.36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5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41 100.09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3.83 540.15 360.01 18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6.63 690.26 460.01 230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1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1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10 5 0 0 10 5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10 15 15 10 15 10 15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10 0 0 5 0 0 10 10 0 0 1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647.3755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473755000e+00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95769e+003 1.02600e+00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6.42096e-012 3.63798e-012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3.28673e-012 1.08855e-012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3.63195e-012 1.08855e-012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5.5937e-13 8.8601e-13 71.254 140.05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24 0 0 0 0 0 0 3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64 -3.2609e-13 0 0 50.026 50.001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1 0 0 -1.1369e-13 10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1.48 0 0 0 100.06 1.279e-13 0 0 10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87 0 0 0 80.035 0 80.001 -3.1975e-13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-1.0886e-12 153.2 150.13 2.6668e-13 0 150.01 2.2737e-1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-1.9895e-13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.06 0 0 10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36 -6.8033e-13 3.2664e-13 70.002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.76 0 30.009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7.12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76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7.6 101.48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81.33 542.45 360.1 18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026 694.24 460.17 230.01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5 0 0 1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0 15 15 15 10 15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5 0 5 10 0 5 10 1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697.6495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976495000e+00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95531e+003 1.24462e+00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91847e-013 9.94760e-014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31450e-013 5.68434e-014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3.842 140.16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734 0 0 0 0 0 0 0 30.001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1.96 0 0 0 50.078 0 50.003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31 0 100.01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4.55 0 0 0 100.18 0 100.0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2.666 0 0 0 80.107 0 0 0 80.004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9.8 150.39 0 0 150.02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.18 0 0 0 100.0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6.04 0 0 70.006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.64 0 30.028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99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3.68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5.64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5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7.23 104.55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07.83 547.51 360.3 180.0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44.6 702.98 460.52 230.02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0 1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1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1 1 0 0 1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5 10 10 5 10 1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0 15 15 15 15 10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015F69" w:rsidRDefault="00015F69" w:rsidP="00A54409">
      <w:pPr>
        <w:spacing w:after="0"/>
        <w:rPr>
          <w:rFonts w:ascii="Times New Roman" w:hAnsi="Times New Roman" w:cs="Times New Roman"/>
          <w:b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 w:rsidRPr="00015F69">
        <w:rPr>
          <w:rFonts w:ascii="Times New Roman" w:hAnsi="Times New Roman" w:cs="Times New Roman"/>
          <w:b/>
          <w:color w:val="FF0000"/>
        </w:rPr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015F69">
        <w:rPr>
          <w:rFonts w:ascii="Times New Roman" w:hAnsi="Times New Roman" w:cs="Times New Roman"/>
          <w:color w:val="FF0000"/>
        </w:rPr>
        <w:t>tup-Profile_1 Capacity-Profile_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378.0911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780911000e+00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1620e+003 9.21606e+002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52456e-012 6.99885e-01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44089e-013 2.22045e-01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7676e-012 6.99441e-013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005 0 0 14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01 0 0 0 0 0 3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02 0 0 50 0 0 0 5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 0 0 0 10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-2.2204e-13 100 0 2.2204e-13 100 1.7053e-13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03 0 0 0 0 80 8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01 0 150 6.9944e-13 0 0 0 15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75 25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0.49 0 0 7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09 0 3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25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58 0 0 -2.2204e-13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34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1.25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9.59 100.01 0 75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0.93 360.01 18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1.61 690.02 460 230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1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1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1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5 0 5 0 10 5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5 10 10 15 15 0]];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0 5 10 0 0]</w:t>
      </w:r>
    </w:p>
    <w:p w:rsidR="00EA5F7B" w:rsidRDefault="00EA5F7B" w:rsidP="00EA5F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BA5142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379.434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794343000e+00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7421e+003 7.40697e+002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23960e-012 4.62167e-01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68958e-013 3.55271e-01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52621e-012 4.62167e-01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  <w:r w:rsidR="00575E6B">
        <w:rPr>
          <w:rFonts w:ascii="Consolas" w:hAnsi="Consolas" w:cs="Consolas"/>
          <w:color w:val="0000FF"/>
        </w:rPr>
        <w:t xml:space="preserve"> </w:t>
      </w:r>
      <w:r>
        <w:rPr>
          <w:rFonts w:ascii="Consolas" w:hAnsi="Consolas" w:cs="Consolas"/>
          <w:color w:val="0000FF"/>
        </w:rPr>
        <w:t>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78 2.0206e-13 0 14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14 0 0 0 0 3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004 2.0606e-13 0 0 0 50 0 0 5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4.1079e-13 0 0 100 -3.5527e-13 0 10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9 0 0 0 0 100 0 0 10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4.6217e-13 0 80.054 80.001 0 0 80 -1.1369e-13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150.2 0 0 150 0 0 15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20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205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7.84 1.2448e-13 2.0206e-13 7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.44 0 3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4.1079e-13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.28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4.44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7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8.37 100.09 0 10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34.87 540.15 360 18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40.7 485.26 255 25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1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1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1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1 0 0 1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10 0 0 5 5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10 15 10 15 15 10 15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5 10 5 0 1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382.5042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825042000e+00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1195e+003 7.93697e+002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73226e-012 3.63798e-012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22045e-016 2.22045e-016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4.44089e-016 2.22045e-016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4.05231e-013 2.13163e-01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24 14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44 0 0 0 0 0 3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123 0 0 0 50.001 0 0 5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10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28 100 2.1316e-13 0 0 0 10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167 0 0 0 80.002 0 8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61 0 0 0 150.01 0 15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5 0 95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205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94.01 0 0 7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.41 0 3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2.25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8.42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5.66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1.25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7.7 100.28 0 10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65.54 540.46 360 18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3.7 485.79 255.01 25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0 0 0 0 0 0 0 0 0 0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1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10 5 5 10 0 0 1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0 15 15 10 15 15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0 5 0 0 5 1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378.4951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784951000e+00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6.97556e+003 7.22118e+002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63425e-013 1.13687e-01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5.68434e-014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048 0 0 14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0 0 0 60.005 0 0 0 0 3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013 0 0 50 0 5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0 10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3 0 0 0 100 0 0 10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017 0 80 0 0 8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06 0 0 150 0 0 15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20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205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103 0 0 7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203 0 3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563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31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765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2.81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0.33 100.03 0 10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2.12 540.05 360 18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18.66 485.08 255 25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0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5 5 10 10 5 1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0 15 15 10 15 15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5 10 5 0 0 0 0 0 1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5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</w:t>
      </w:r>
      <w:r w:rsidR="00BA5142">
        <w:rPr>
          <w:rFonts w:ascii="Times New Roman" w:hAnsi="Times New Roman" w:cs="Times New Roman"/>
          <w:color w:val="FF0000"/>
        </w:rPr>
        <w:t>-Profile_5</w:t>
      </w:r>
      <w:r>
        <w:rPr>
          <w:rFonts w:ascii="Times New Roman" w:hAnsi="Times New Roman" w:cs="Times New Roman"/>
          <w:color w:val="FF0000"/>
        </w:rPr>
        <w:t xml:space="preserve">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385.5548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855548000e+00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27352e+003 9.78558e+002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03757e-013 1.13687e-01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9.16600e-013 9.16600e-01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8705e-012 9.16600e-013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397 0 -9.166e-13 0 140.01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75 0 0 0 3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203 0 0 0 50.005 0 5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.02 0 0 0 0 10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47 0 100.01 0 0 10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275 0 0 0 0 80.006 0 8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1.01 0 150.02 0 0 0 15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75.01 25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87.64 0 0 7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.24 0 30.002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0.88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1.24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5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0.35 100.47 0 75.00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73.88 360.76 180.02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78.56 691.32 460.03 230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1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0 1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10 10 10 5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5 10 15 10 15 15 0]];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960A7C" w:rsidRDefault="00960A7C" w:rsidP="00960A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</w:t>
      </w:r>
      <w:r w:rsidR="00BA5142">
        <w:rPr>
          <w:rFonts w:ascii="Times New Roman" w:hAnsi="Times New Roman" w:cs="Times New Roman"/>
          <w:color w:val="FF0000"/>
        </w:rPr>
        <w:t>y-Profile_5</w:t>
      </w:r>
      <w:r>
        <w:rPr>
          <w:rFonts w:ascii="Times New Roman" w:hAnsi="Times New Roman" w:cs="Times New Roman"/>
          <w:color w:val="FF0000"/>
        </w:rPr>
        <w:t xml:space="preserve">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401.1369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objective                                6.4011369000e+003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1910e+003 1.09933e+003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65946e-013 3.99683e-013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58857e-013 1.98952e-013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06848e-012 3.99683e-013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1.216 -1.1069e-13 0 0 0 140.03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228 0 0 0 0 0 3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62 0 50.014 0 50 -1.4921e-13 1.1102e-13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.06 -1.9895e-13 1.8474e-13 0 0 10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1.44 0 0 100.03 0 100 3.9968e-13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843 0 0 80.019 0 0 0 8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3.1 0 0 150.07 0 0 15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75.03 24.999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24.02 0 0 70.001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.922 0 30.005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7.563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.94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.49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7.81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4.38 101.44 0 75.002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43.76 362.33 180.05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9.3 694.03 460.09 230 0]];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1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0 1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1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5 10 0 5 0 1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5 15 10 15 10 15 0]];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B_setuptime = [[0 0 0 0 0 0 0 0 0 0 0 0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0 0 10 0 5]</w:t>
      </w:r>
    </w:p>
    <w:p w:rsidR="00AD7B95" w:rsidRDefault="00AD7B95" w:rsidP="00AD7B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BA5142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 xml:space="preserve">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379.523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3795233000e+00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03923e+003 9.26625e+002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74721e-012 3.63798e-012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15187e-012 4.44106e-01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21039e-012 3.44489e-01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.2448e-13 70.078 14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5 0 0 0 0 0 0 3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4 0 0 -1.6342e-13 50.002 0 0 5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01 0 10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3.4449e-13 0 100.09 -4.4411e-13 -1.9985e-13 100 0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10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54 0 0 0 80.002 0 0 8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2 0 150.01 0 0 15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75 0 0 0 25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8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96 0 0 7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36 0 30.00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32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0.36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5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41 100.09 0 75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543.83 360.15 180.0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6.63 690.26 460.01 230 0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1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1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5 0 5 10 10 5 0 1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10 10 15 15 15 10 15 0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10 0 0 0 0 1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02.3741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023741000e+00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9269e+003 1.02600e+00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27404e-012 2.66681e-01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27374e-013 2.27374e-01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11258e-012 5.37098e-01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3.1109e-13 71.254 0 0 140.05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24 0 0 0 0 3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64 0 0 50.026 0 0 0 0 50.001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2.445e-13 5.371e-13 100.1 10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1.48 0 100.06 1.4211e-13 100 -2.2737e-13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87 1.1369e-13 0 1.0663e-13 0 80.035 0 80.00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3.2 0 150.13 2.6668e-13 0 0 0 150.0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75.07 0 0 24.996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8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36 0 3.1109e-13 70.002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34.76 0 30.009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7.9939e-13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7.12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76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7.6 101.48 0 75.006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1.33 362.45 180.09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6 694.24 460.17 230.01 0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1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1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1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5 10 5 10 5 0 10 5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10 15 10 15 15 10 15 0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0 0 0 0 5 1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52.645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526453000e+00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49029e+003 1.24462e+003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1917e-012 3.63798e-012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3.33955e-013 9.94760e-014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3.842 0 0 140.16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734 0 0 0 0 0 30.001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1.96 0 50.078 0 0 0 50.003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31 100.01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4.55 0 0 0 0 100.18 100.0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2.666 0 0 80.107 0 0 80.004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9.8 150.39 0 0 0 0 150.02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75.2 0 0 24.988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180.0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6.04 0 0 70.006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.64 0 30.028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3.68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5.64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5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7.23 104.55 0 75.019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7.82 367.5 180.29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44.6 702.98 460.52 230.02 0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1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1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1 1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1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1 0 0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5 5 5 5 5 5 5 5 5 5 5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5 5 0 0 5 1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15 10 15 15 15 10 15 0]];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0 10 5 0 5]</w:t>
      </w:r>
    </w:p>
    <w:p w:rsidR="008E3B20" w:rsidRDefault="008E3B20" w:rsidP="008E3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F776AA" w:rsidRDefault="00F776AA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E3B20" w:rsidRPr="00F83651" w:rsidRDefault="008E3B2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D169E" w:rsidRDefault="009D169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lastRenderedPageBreak/>
        <w:t>SETUP-II (Profile)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:</w:t>
      </w:r>
      <w:r w:rsidR="009E385F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1 (Test General</w:t>
      </w:r>
      <w:r w:rsidR="009E385F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1 Demand-Series_1)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776.4461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7764461000e+003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4178e+003 9.21606e+002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42109e-013 1.13687e-013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68958e-013 4.68958e-013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6.53699e-013 4.68958e-013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-4.6896e-13 140 0 0 0 7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30.001 0 6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002 0 0 0 0 50 0 0 5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10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1 0 100 0 0 0 0 10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03 0 0 0 0 80 8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40.55 0 140.56 0 0 140.56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77.222 0 0 77.222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0.49 1.279e-13 7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09 0 0 3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25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58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34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79.6 28.355 18.889 9.4444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5.14 145.56 45.556 22.778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0.93 540.01 360 18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1.61 690.02 460 230 0]];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1 1 1 0 0 0 0 0 1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0 1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1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1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15 15 15 15 15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15 0 15 0 0 0 1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10 5 5 10 5 5 0]];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0 0 10 0 10 10 15 0]</w:t>
      </w:r>
    </w:p>
    <w:p w:rsidR="006A7526" w:rsidRDefault="006A7526" w:rsidP="006A75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2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778.1256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7781256000e+003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5012e+003 9.45697e+002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7956e-012 3.63798e-012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3.41061e-013 9.94760e-014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078 0 0 14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5 0 0 0 0 0 0 3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04 0 0 50 0 0 0 5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 0 0 10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9 0 0 100 0 0 10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54 0 0 0 80.001 0 0 8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40.41 0 140.55 0 0 140.56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77.222 77.222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7.84 0 0 7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.44 0 3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09.28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4.44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8.68 28.684 18.892 9.4444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53.93 145.65 45.557 22.778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34.87 540.15 360 18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45.7 690.26 460 230 0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1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1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1 1 1 1 1 1 1 1 1 1 1 1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15 15 0 15 15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15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5 5 10 5 10 5 0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15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10 15 10 0 10 10 15 10 1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3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781.9356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7819356000e+003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08859e+003 9.98697e+002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07119e-012 3.63798e-012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5.62217e-013 3.12639e-013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8.21565e-015 7.10543e-015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7.85483e-012 3.63798e-012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24 0 0 0 14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-1.2079e-13 60.045 0 0 0 0 3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123 0 0 0 50.001 50 0 -1.1369e-13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 0 0 0 0 10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28 0 0 100 10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167 0 80.002 0 0 0 8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40.1 0 0 0 140.55 0 0 0 140.56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77.222 0 77.222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94.01 0 -3.1264e-13 7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.41 0 3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2.25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8.42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5.66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0.66 29.407 18.899 9.4445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73.26 145.84 45.558 22.778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65.54 540.46 360 18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8.7 690.79 460.01 230 0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0 1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0 1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1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1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-7.1054e-15 15 15 -7.1054e-15 0 15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10 0 15 0 0 0 15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5 10 5 5 10 5 0]];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15 0 0 15 15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5 10 0 10 0 10 10 10 0]</w:t>
      </w:r>
    </w:p>
    <w:p w:rsidR="00BF1E42" w:rsidRDefault="00BF1E42" w:rsidP="00BF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207F4D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1D4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776.94619999814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7769462000e+003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5123e+003 9.23660e+002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35610e-012 8.88178e-013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61231e-009 1.00040e-009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57626e-010 3.33331e-011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7.11010e-008 1.38225e-008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6.2469e-13 6.2469e-13 1.2494e-12 1.2494e-12 -8.3726e-13 70.048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140 0 0 -1.0004e-9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-5.9975e-10 60.005 0 -8.5693e-10 0 0 0 30 -5.7154e-1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1.2494e-12 50.013 0 0 0 50 0 0 1e-9 5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6.2469e-13 1.2494e-12 2.4988e-12 9.975e-10 0 100 0 0 100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1e-9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3 100 0 0 10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17 0 0 0 80 0 0 8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40.51 0 0 0 140.55 0 0 140.56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77.222 0 77.222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102 0 -9.9959e-10 7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203 3.0014e-10 30 -4.2846e-1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562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31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765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81.26 28.446 18.891 9.4444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5.89 145.59 45.556 22.778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2.12 540.05 360 18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3.66 690.08 460 230 0]];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5.5972e-12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1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3.749e-12 0 1 0 -5.5972e-12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6.6666e-11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-3.3333e-11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1 1 0 1 0 0 0 0 0 1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1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1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1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0 0 15 15 0 15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15 10 10 0 15 0 0 15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5 5 10 5 10 5 0]];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15 0 0 15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10 0 10 10 0]</w:t>
      </w:r>
    </w:p>
    <w:p w:rsidR="00FA54FB" w:rsidRDefault="00FA54FB" w:rsidP="00FA5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5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785.7795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7857795000e+00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00094e+003 9.78558e+002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06678e-012 1.37312e-012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33183e-012 1.37250e-012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397 0 0 0 140.01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75 0 0 0 0 3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202 0 0 50.005 0 0 0 0 5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5.33e-13 0 100.02 0 10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7 0 0 100.01 0 10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275 1.3725e-12 0 0 80.006 0 8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39.81 0 140.54 0 0 0 0 140.56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7.222 0 0 77.222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87.64 0 6.3735e-13 7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.24 0 30.002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5.33e-13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0.88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1.24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5.13 30.131 18.929 9.4452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5.92 146.04 45.566 22.778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53.88 540.76 360.02 18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78.56 691.32 460.03 23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15 15 0 15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10 15 10 0 0 0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5 5 10 5 10 5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15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5 0 0 0 10 10 1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6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805.264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8052643000e+00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55036e+003 1.09933e+00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27374e-013 1.13687e-01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5.68434e-014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1.216 140.03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228 0 0 0 0 0 0 3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62 0 0 50.014 0 5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06 0 0 10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1.44 0 0 100.03 0 10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843 0 0 80.019 0 0 8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38.27 0 0 140.5 0 0 0 140.55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7.222 0 0 77.222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24.02 0 0 70.00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.922 0 30.005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7.563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.94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.49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1.65 33.84 19.013 9.447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9.97 147.03 45.589 22.778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23.76 542.33 360.05 18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9.3 694.03 460.09 23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0 15 15 10 15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15 10 10 10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10 5 5 5 10 5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0 5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5 1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7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778.2517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7782517000e+00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6617e+003 9.26625e+002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3801e-012 1.81899e-012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5.05612e-013 5.05168e-01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5.55112e-016 4.44089e-016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4.90514e-013 2.63363e-01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// 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78 0 14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5 0 0 0 0 0 3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04 0 0 50.002 0 5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2.6336e-13 0 0 100.01 0 0 0 10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9 0 100 0 0 0 0 10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054 0 0 80.002 8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40.41 0 0 0 140.55 0 0 140.56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7.222 0 77.222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96 1.5632e-13 1.0881e-13 7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36 0 30.00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 0 -5.0517e-13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2.7757e-13 1.199e-12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32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0.36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83.69 28.695 18.903 9.4449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6.97 145.65 45.559 22.778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3.83 540.15 360.01 18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6.63 690.26 460.01 23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.7764e-15 15 15 15 15 15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10 0 10 15 10 0 15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10 5 5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15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15 0 10 0 0 0 10 0 1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F776AA" w:rsidRDefault="00F776AA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F776AA" w:rsidRDefault="00F776AA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FF0000"/>
        </w:rPr>
        <w:lastRenderedPageBreak/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207F4D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1D8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807.039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8070390000e+00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22440e+003 1.02600e+00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84605e-012 3.63798e-012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8.30647e-013 4.54747e-01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9.26603e-013 3.41061e-01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1.254 0 140.05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24 0 0 0 0 0 0 3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64 1.2369e-13 0 50.026 0 0 50.00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1 -4.5475e-13 100 3.4106e-13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1.48 0 100.06 0 0 0 10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87 0 0 0 0 80.035 80.001 1.2435e-13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38.2 0 140.46 0 0 0 140.55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77.222 0 0 77.222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36 2.215e-13 0 70.002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.76 -3.759e-13 30.009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7.12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76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4.12 34.119 19.12 9.4533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3.22 147.1 45.617 22.78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81.33 542.45 360.1 18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6 694.24 460.17 230.01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E_setuptime = [[15 15 15 15 0 15 0 15 15 15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10 0 10 0 10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5 10 5 5 5 1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15 0 15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5 0 15 0 1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18ED" w:rsidRDefault="001A18ED" w:rsidP="00D318DE">
      <w:pPr>
        <w:spacing w:after="0"/>
        <w:rPr>
          <w:rFonts w:ascii="Consolas" w:hAnsi="Consolas" w:cs="Consolas"/>
          <w:color w:val="0000FF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9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870.3698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8703698000e+00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23470e+003 1.24462e+00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62770e-012 3.63798e-012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12115e-013 4.12115e-01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91958e-013 1.22316e-01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3.842 0 0 140.16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734 0 0 0 0 0 30.00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1.96 0 50.078 1.2232e-13 50.003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31 0 0 100.0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4.55 0 0 0 100.18 0 100.0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2.666 0 80.107 -4.1211e-13 0 0 0 80.004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33.34 0 0 140.27 0 140.54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7.222 0 0 0 77.222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6.04 0 1.5577e-13 70.006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.64 0 30.028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3.68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5.64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441.05 46.054 19.597 9.4717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62.97 150.29 45.745 22.78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07.83 547.51 360.3 180.0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44.6 702.98 460.52 230.02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0 15 15 15 0 15 0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10 15 10 0 0 1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5 10 5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5 0 0 0 15 0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0 0 0 10 15 0 15 1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F29C3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4F29C3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23.0911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30911000e+00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7120e+003 9.21606e+002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27374e-013 5.68434e-014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3687e-013 2.84217e-014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005 0 14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01 0 0 0 0 0 0 3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02 0 0 0 50 0 0 5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 0 0 10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0 100 0 10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03 0 0 80 0 0 0 8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01 0 0 0 150 0 0 15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 0 0 10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0.49 0 0 7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09 0 3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25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58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34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1.25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9.59 100.01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0.93 540.01 360 18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1.61 690.02 460 23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1 1 1 0 0 1 0 0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0 15 15 15 10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0 15 10 10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5 10 5 5 10 5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0 0 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5 10 0 1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18ED" w:rsidRDefault="001A18ED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2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24.434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44343000e+00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7921e+003 9.45697e+002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03895e-012 3.55274e-01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3.10196e-013 1.70530e-01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4.66294e-015 3.33067e-015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9.28371e-013 3.55274e-013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78 0 14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14 0 0 0 3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004 0 -1.35e-13 0 0 50 0 5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0 10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9 -1.7053e-13 100 0 0 10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54 0 0 0 3.5527e-13 80 8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2 0 150 0 0 0 0 15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 0 0 0 10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7.84 0 0 7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.44 0 3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.28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4.44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7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8.37 100.09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34.87 540.15 360 18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45.7 690.26 460 23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1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1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1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15 15 15 15 15 15 0 15 15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0 15 10 0 10 10 15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10 5 5 10 5 5 0]];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5 0 0 0 0 0 0 15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0 0 10 0 0 0]</w:t>
      </w:r>
    </w:p>
    <w:p w:rsidR="001A18ED" w:rsidRDefault="001A18ED" w:rsidP="001A1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3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627.5042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75042000e+003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91695e+003 9.98697e+002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1687e-012 3.63798e-012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72307e-013 5.68434e-014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24 0 0 0 0 14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44 0 0 0 0 0 3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123 0 0 50.001 0 0 5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 0 0 10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28 0 0 100 0 0 0 0 10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167 0 0 80.002 8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61 0 0 150.01 0 0 15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 0 0 10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94.01 0 0 7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.41 0 3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2.25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8.42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5.66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1.25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7.7 100.28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65.54 540.46 360 18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8.7 690.79 460.01 230 0]];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1 0 0 0 0 1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0 1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1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1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0 15 15 15 15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5 10 0 0 0 10 15 1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5 5 10 5 5 10 0]];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15 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10 15 10 0 0 0]</w:t>
      </w:r>
    </w:p>
    <w:p w:rsidR="001B18A1" w:rsidRDefault="001B18A1" w:rsidP="001B18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</w:t>
      </w:r>
      <w:r w:rsidR="00962A3B">
        <w:rPr>
          <w:rFonts w:ascii="Times New Roman" w:hAnsi="Times New Roman" w:cs="Times New Roman"/>
          <w:color w:val="FF0000"/>
        </w:rPr>
        <w:t>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23.4951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34951000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8056e+003 9.23660e+00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06057e-013 7.10543e-014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5.68434e-014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48 0 14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05 0 0 0 0 3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50.013 0 0 0 0 50 5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0 10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3 0 100 0 0 0 0 10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17 0 0 0 80 0 8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0.06 0 0 150 0 15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 0 0 10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103 0 0 7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203 0 3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563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31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765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2.81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0.33 100.03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2.12 540.05 360 18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3.66 690.08 460 23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0 15 10 15 15 15 15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10 15 10 15 1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10 5 5 5 10 5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15 0 5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0 15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962A3B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2D5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30.555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305550000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82852e+003 9.78558e+00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12704e-012 4.63629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34474e-012 1.04450e-01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3.99170e-012 1.04450e-01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397 0 0 140.01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075 0 0 0 0 3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203 1.0367e-12 -1.0445e-12 50.005 0 2.4869e-13 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5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02 1.1369e-13 0 0 10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7 100.01 3.9972e-13 -3.0025e-13 0 0 10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275 0 4.6344e-13 0 0 80.006 0 8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1.01 0 0 150.02 2.2485e-13 15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85.011 0 15 0 0 10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87.64 0 0 7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.24 0 30.002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 0 0 2.5535e-13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1.1102e-13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0.88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1.24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5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0.35 100.47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53.88 540.76 360.02 18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78.56 691.32 460.03 23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0 0 15 15 15 15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5 0 10 0 0 15 10 1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5 5 10 10 5 5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15 15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10 0 15 1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6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46.1374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461374000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37411e+003 1.09933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solution error (Ax=b) (Total, Max)       2.67498e-012 4.30820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28356e-012 4.30820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80959e-012 4.30820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1.215 2.2138e-13 140.03 0 2.6434e-13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228 0 0 2.7711e-13 0 0 3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62 0 50.014 -1.1661e-13 -1.4988e-13 5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06 0 0 10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1.44 0 0 0 100.03 0 10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2.3336e-13 -4.3082e-13 80.843 -2.3098e-13 0 80.019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-3.5527e-13 8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3.1 0 150.07 0 0 0 0 15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00.03 10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24.02 0 0 70.00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.922 0 30.005 2.6645e-13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7.563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.94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.49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7.81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4.38 101.44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23.76 542.33 360.05 18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9.3 694.03 460.09 23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15 0 15 10 15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5 10 15 0 0 0 1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10 5 5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15 0 5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10 0 0 0 0 0 10 10 10 0 15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7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624.52339999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245234000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9423e+003 9.26625e+00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31130e-011 3.63798e-01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66860e-009 1.00000e-009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64545e-011 6.61364e-01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9.04400e-009 3.00003e-009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78 0 14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5 0 0 0 0 0 3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04 0 50.002 0 0 5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01 0 0 10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6.6198e-10 6.6197e-10 100.09 0 2.6646e-13 100 0 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10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54 0 -1e-9 0 80.002 0 0 8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9.9337e-10 150.2 6.6204e-12 150.01 0 0 150 0 3.2474e-13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 0 0 0 10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2e-9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3e-9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96 0 0 7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36 0 30.00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32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0.36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5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41 100.09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3.83 540.15 360.01 18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926.62 690.26 460.01 23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15 15 15 15 15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0 15 10 0 15 10 1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10 5 5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0 -1e-9 1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8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47.3755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473755000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04769e+003 1.02600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28995e-012 3.63798e-01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73050e-012 7.19885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3.19075e-012 7.19885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7.1989e-13 71.254 4.5883e-13 140.05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24 0 0 0 0 0 0 3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64 0 50.026 2.4158e-13 -6.5504e-13 2.1095e-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50.00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1 100 2.558e-13 -1.2213e-13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1.48 0 0 100.06 0 0 10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87 0 -2.3344e-13 0 80.035 0 80.00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3.2 0 150.13 0 0 0 150.0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00.06 0 0 0 10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36 0 0 70.002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34.76 0 30.009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 0 0 2.4425e-13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7.12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76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7.6 101.48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81.33 542.45 360.1 18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6 694.24 460.17 230.01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15 15 10 15 15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0 15 0 0 10 15 1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5 10 5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5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0 10 1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9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97.6495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976495000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04531e+003 1.24462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88667e-012 3.63798e-01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31450e-013 5.68434e-014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3.842 0 0 140.16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734 0 0 0 0 30.00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1.96 0 50.078 0 0 0 50.003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31 0 100.0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4.55 0 0 0 100.18 0 100.0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2.666 80.107 0 0 0 0 80.004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9.8 0 0 0 150.39 0 150.02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00.18 0 0 100.0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6.04 0 0 70.006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.64 0 30.028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3.68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5.64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5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7.23 104.55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07.83 547.51 360.3 180.0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44.6 702.98 460.52 230.02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1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1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1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0 15 15 15 15 15 15 15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0 15 10 15 1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10 5 5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15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5 10 0 1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25812" w:rsidRDefault="00225812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962A3B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438.0911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380911000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19620e+003 9.21606e+00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6.11444e-012 3.63798e-01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22591e-012 8.24230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1.08802e-014 9.10383e-015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09711e-010 9.09495e-011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005 0 0 0 14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001 0 0 0 0 0 3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002 0 0 50 0 0 5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 0 0 10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1 -8.2423e-13 0 0 100 0 0 10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003 80 0 0 80 -2.2737e-13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01 0 0 0 150 0 0 15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75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75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0.49 0 0 7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09 0 3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25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58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34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1.25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4.59 125.01 25 10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5.93 365.01 185 5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1.61 690.02 460 23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1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1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1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15 15 -1.3678e-13 15 15 15 0 15 15 -2.6645e-14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0 10 10 1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5 10 5 5 10 5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5 0 0 15 0 0 0 15 0 0 15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15 0 0 0 15 10 10 15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830C69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3D2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39.435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394352000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0421e+003 9.45697e+00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6.64625e-012 1.48148e-01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47242e-012 5.24922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20038e-013 1.10023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MILP slack bound error (Total, Max)           7.17389e-011 7.04097e-011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-3.2677e-13 70.078 14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4 0 0 0 0 0 3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04 0 0 0 50 0 5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-5.2492e-13 0 0 100 0 0 0 10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1.1002e-13 0 0 100.09 0 0 100 0 0 10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054 0 80.001 0 0 8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2 0 0 0 150 0 0 15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64.999 110 24.001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5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7.84 0 0 7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.44 0 3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-5.1071e-13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.28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4.44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7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8.37 100.09 0 74.999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84.87 390.15 210 30.00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45.7 690.26 460 23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1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1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1 1 1 1 1 1 1 1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1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0 15 15 0 15 15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5 10 10 10 0 0 0 15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10 5 5 10 5 5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0 15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5 10 10 0 1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3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>// solution (integer optimal, tolerance) with objective 6442.507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425070000e+00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4195e+003 9.98697e+00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05216e-011 3.63798e-012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7.84489e-013 2.41585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1.22125e-014 7.10543e-015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3.00360e-012 9.09495e-013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24 140 0 0 0 0 -1.279e-13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44 0 0 0 0 0 3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123 0 0 50.001 0 0 0 5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 0 10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28 0 100 -2.4158e-13 10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167 0 0 80.002 -1.9895e-13 0 0 0 8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9.0949e-13 150.61 9.0949e-13 0 0 150.01 0 15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75 0 -2.1095e-13 24.003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2.1095e-13 0 0 15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94.01 0 0 7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.41 0 3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2.25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8.42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5.66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1.25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7.7 100.28 0 74.997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15.54 390.46 210.01 30.003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8.7 690.79 460.01 23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1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1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0 1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15 15 15 10 15 0 15 15 15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0 10 10 15 10 10 0 15 0 15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10 5 5 10 5 5 0]];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5 15 0 0 0 5 0 15 0 0 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0 0 10 0 10]</w:t>
      </w:r>
    </w:p>
    <w:p w:rsidR="00225812" w:rsidRDefault="00225812" w:rsidP="002258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4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38.4958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384958000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20556e+003 9.23660e+00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05134e-013 1.17240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68761e-012 1.20460e-01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0249e-012 2.23654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2.1775e-13 70.048 14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05 0 0 0 0 0 3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2.1655e-13 50.013 2.2365e-13 -1.4988e-13 0 50 0 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5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10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3 0 0 100 0 0 10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017 0 0 80 0 0 8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0.06 0 -1.1657e-13 150 0 0 15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75 25.00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5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103 0 -1.2046e-12 7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203 0 3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563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3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765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[152.8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0.33 100.03 0 74.999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72.12 390.05 210 30.00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3.66 690.08 460 23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1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0 15 15 0 15 15 10 1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5 10 0 0 0 1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10 5 5 10 5 5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5 0 0 15 0 0 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0 15 10 0 15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5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45.566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455660000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5355e+003 9.78558e+00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77600e-013 1.27898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64135e-012 7.24754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4.77396e-015 3.99680e-015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36269e-012 7.24754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397 -6.8212e-13 0 0 140.01 7.2475e-13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75 0 0 0 3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203 0 0 0 50.005 -2.3448e-13 2.3448e-13 5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.02 0 0 1.1102e-13 10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7 0 0 100.01 0 10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275 0 0 80.006 0 0 8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1.01 0 0 150.02 0 0 0 15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75 0 0 25.01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49.99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87.64 3.2685e-13 -7.2475e-13 7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.24 0 30.002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0.88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1.24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5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0.35 100.47 0 74.989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89 390.77 210.03 30.01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78.56 691.32 460.03 23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lastRenderedPageBreak/>
        <w:t xml:space="preserve">                 [1 1 1 1 0 0 1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0 15 15 0 15 6.0396e-14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5 10 10 0 0 0 1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5 10 5 10 5 5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0 15 0 15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5 10 10 0 15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</w:t>
      </w:r>
      <w:r w:rsidR="00830C69">
        <w:rPr>
          <w:rFonts w:ascii="Times New Roman" w:hAnsi="Times New Roman" w:cs="Times New Roman"/>
          <w:color w:val="FF0000"/>
        </w:rPr>
        <w:t>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461.171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611712000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99917e+003 1.09933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19199e-012 3.99680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30981e-013 2.30981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11925e-013 3.99810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1.216 0 0 140.03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228 0 0 0 0 0 0 3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62 0 50.014 0 0 5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06 0 0 0 10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1.44 3.9981e-13 0 100.03 0 100 1.8474e-13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843 0 0 80.019 -2.3098e-13 0 8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3.1 0 0 150.07 0 0 0 15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75 0 25.033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49.97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24.02 0 0 70.00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.922 0 30.005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7.563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.94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.49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7.8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4.38 101.44 0 74.968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73.8 392.37 210.09 30.034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9.3 694.03 460.09 23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0 15 15 0 15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5 10 10 0 0 0 1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5 5 10 5 10 5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0 15 0 15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0 0 0 15 10 10 0 15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35578B" w:rsidRPr="009D44D2" w:rsidRDefault="00D318DE" w:rsidP="009D44D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7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39.527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395273000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21924e+003 9.26625e+00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13999e-012 7.10543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8.23963e-013 2.13163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20041e-012 7.10543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78 0 140 0 1.1369e-13 0 1.7053e-13 -2.1316e-13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15 0 0 0 0 0 0 3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1.8889e-13 0 50.04 0 50.002 0 2.5535e-13 0 5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-2.1096e-13 0 0 100.01 10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9 0 0 0 100 100 0 7.1054e-13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54 0 0 0 80.002 0 0 8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.6676e-13 150.2 150.01 0 0 0 0 15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64.996 0 110 25.004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5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96 2.3341e-13 0 7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36 0 30.00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-2.1096e-13 3.1086e-13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32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0.36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5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41 100.09 0 74.996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73.84 390.16 210.01 30.004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6.63 690.26 460.01 23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0 15 15 15 0 0 1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0 10 0 15 0 0 0 0 1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5 10 5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15 0 0 0 15 1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10 0 15 0 10 10 10 1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8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462.4397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624397000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7282e+003 1.02600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78009e-012 3.63798e-01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7240e-013 5.68434e-014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1.254 0 0 140.05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24 0 0 0 0 0 0 3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64 0 0 50.026 0 50.00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1 0 10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1.48 100.06 0 0 0 0 10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87 0 0 0 0 80.035 0 80.00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3.2 0 0 150.13 0 150.0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75 0 0 25.062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49.94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36 0 0 70.002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.76 0 30.009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7.12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76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7.6 101.48 0 74.94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31.39 392.51 210.16 30.066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6 694.24 460.17 230.01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0 1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0 15 15 15 15 1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15 10 15 10 1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5 5 1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15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5 10 1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35578B" w:rsidRPr="009D44D2" w:rsidRDefault="00D318DE" w:rsidP="009D44D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9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512.84600000001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5128460000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67069e+003 1.24462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17867e-012 9.39693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01309e-012 9.40173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3.842 0 140.16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734 0 0 0 0 30.00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1.96 0 5.8265e-13 0 0 50.078 0 50.003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.31 2.2737e-13 0 0 0 100.0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4.55 9.4017e-13 0 0 100.18 0 100.0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2.666 0 0 80.107 0 0 80.004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9.8 0 150.39 0 0 0 150.02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64.818 110.18 0 24.189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49.8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6.04 0 0 70.006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.64 2.3181e-13 30.028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 0 5.8378e-13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1.7766e-13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3.68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5.64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5 0 1.6697e-13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7.23 104.55 0 74.818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58.02 397.7 210.49 30.20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44.6 702.98 460.52 230.02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0 15 15 15 10 15 15 1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10 0 0 10 0 15 1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5 10 5 10 5 5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15 0 0 0 5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15 0 15 10 0 1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A54409">
        <w:rPr>
          <w:rFonts w:ascii="Times New Roman" w:hAnsi="Times New Roman" w:cs="Times New Roman"/>
          <w:b/>
          <w:color w:val="FF0000"/>
        </w:rPr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830C69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91.4245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914245000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8509e+003 9.21606e+00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23879e-012 5.96856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4.40759e-013 2.41585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3.33067e-016 2.22045e-016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83686e-012 5.96856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40 0 0 0 0 7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30.001 0 0 0 0 6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002 0 50 0 0 5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-2.4158e-13 100 0 4.6629e-13 0 0 10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1 0 0 0 100 10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003 0 80 0 0 8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01 5.9686e-13 3.6948e-13 150 0 0 0 0 15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7.222 0 77.222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0.49 0 7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09 0 0 3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25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58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34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1.25 -1.9895e-13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5.14 145.56 45.556 22.778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0.93 540.01 360 18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1.61 690.02 460 23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0 15 15 15 0 0 1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0 0 0 0 15 0 1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5 5 10 10 5 5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15 0 0 0 15 1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15 10 10 0 10 0 10 10 15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5578B" w:rsidRPr="009D44D2" w:rsidRDefault="00D318DE" w:rsidP="009D44D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F75A30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2 (Test General</w:t>
      </w:r>
      <w:r w:rsidR="00F75A30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692.7686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927686000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9310e+003 9.45697e+00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67351e-012 3.63798e-01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56319e-013 5.68434e-014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078 0 0 14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014 0 0 0 0 3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004 0 50 0 0 5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 0 0 10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9 0 0 100 10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54 0 0 0 80.001 0 0 0 8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2 0 150 0 0 0 15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77.222 0 77.222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7.84 0 0 7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.44 0 3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.28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4.44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7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53.93 145.65 45.557 22.778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34.87 540.15 360 18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45.7 690.26 460 23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15 15 10 15 1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5 0 10 10 15 1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10 5 5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0 5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5 10 0 1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5578B" w:rsidRPr="009D44D2" w:rsidRDefault="00D318DE" w:rsidP="009D44D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F75A30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3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95.8404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958404000e+00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03084e+003 9.98697e+00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91478e-012 3.63798e-012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41585e-013 2.27374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1.44329e-014 1.37668e-014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9.75664e-013 4.40536e-013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24 0 0 14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45 0 0 0 3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123 0 0 50.001 0 0 5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 0 0 10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28 100 0 0 4.4054e-13 0 10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167 0 0 0 80.002 0 8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61 0 0 0 150.01 0 15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7.222 0 77.222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94.01 0 0 7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.41 0 3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2.25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8.42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5.66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1.25 0 -2.2737e-13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73.26 145.84 45.558 22.778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65.54 540.46 360 18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8.7 690.79 460.01 23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1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1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0 0 15 15 15 15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5 0 10 0 0 10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10 5 5 10 5 5 0]];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15 15 0 0 0 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10 0 10 15 0 15 10 10]</w:t>
      </w:r>
    </w:p>
    <w:p w:rsidR="0035578B" w:rsidRDefault="0035578B" w:rsidP="003557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4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691.829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918292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9445e+003 9.23660e+00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06057e-013 7.10543e-014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5.68434e-014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048 0 0 0 14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005 0 0 0 0 3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013 0 0 50 0 0 5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 0 0 0 10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3 100 0 0 0 0 10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17 0 0 0 0 80 0 8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06 0 0 150 0 15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7.222 0 0 77.222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103 0 0 7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203 0 3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563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3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76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2.8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5.89 145.59 45.556 22.778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2.12 540.05 360 18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3.66 690.08 460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0 15 15 15 15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15 10 15 0 1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5 10 5 10 5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5 10 0 0 0 0 1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5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698.89940000001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988994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94244e+003 9.78558e+00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8.47434e-012 3.63798e-01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3.22914e-013 2.06057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59394e-012 7.32859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397 0 0 0 140.0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5.1159e-13 0 60.075 0 0 0 0 0 3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203 0 0 50.005 0 2.2762e-13 -2.0606e-13 5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4.6638e-13 100.02 0 10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47 0 100.01 1.5545e-13 0 0 10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275 0 0 80.006 0 0 8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1.01 0 0 0 150.02 7.3286e-13 15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77.222 0 0 77.222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87.64 0 0 7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.24 -1.1686e-13 30.002 5.1159e-13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0.88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1.24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5.92 146.04 45.566 22.778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53.88 540.76 360.02 18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78.56 691.32 460.03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1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0 15 0 15 15 15 1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0 0 0 10 15 10 1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5 5 10 5 5 1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15 0 15 0 0 0 5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10 1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6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714.5046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7145046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48806e+003 1.09933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29812e-012 1.81899e-01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25153e-013 1.84741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1.44329e-014 1.19904e-014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88765e-011 1.81899e-011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1.216 140.03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228 0 0 0 0 0 3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62 0 0 50.014 0 0 5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06 0 0 10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1.44 0 0 0 -1.8474e-13 100.03 0 0 10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0.843 0 80.019 0 8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3.1 0 150.07 0 0 0 15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7.222 0 0 0 77.222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24.02 0 0 70.00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.922 0 30.005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7.563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.94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.49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7.8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9.97 147.03 45.589 22.778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23.76 542.33 360.05 18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9.3 694.03 460.09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0 0 15 15 15 15 15 15 -2.6645e-14 15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5 0 0 0 10 0 15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10 5 5 10 5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15 15 0 0 0 0 0 0 15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15 10 0 10 0 1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7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692.8607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6928607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70813e+003 9.26625e+00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8.81076e-013 2.66454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5.75543e-013 2.66454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78 0 0 0 14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15 0 0 0 3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04 0 0 50.002 0 0 0 5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01 0 0 0 10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09 0 0 100 0 100 2.6645e-13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54 0 0 80.002 0 1.0658e-13 0 0 8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0.2 0 0 150.01 0 15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77.222 0 0 77.222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96 0 0 7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36 0 30.00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32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0.36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6.97 145.65 45.559 22.778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23.83 540.15 360.01 18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6.63 690.26 460.01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0 15 15 15 15 15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0 10 0 15 10 15 1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5 5 10 10 5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15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5 0 1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B45E12" w:rsidRPr="009D44D2" w:rsidRDefault="00D318DE" w:rsidP="009D44D2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8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715.7731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7157731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16171e+003 1.026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70642e-011 3.63798e-01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24999e-011 1.24999e-011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49998e-011 1.24999e-011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75276e-009 5.71424e-009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1.254 0 0 140.05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24 0 0 0 0 3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64 0 0 50.026 0 0 50.00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1 0 0 10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1.48 0 0 100.06 0 10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87 0 0 80.035 0 0 1e-9 80.00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3.2 0 0 150.13 0 9.9999e-10 150.0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7.222 0 0 0 77.222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36 0 0 70.002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.76 0 30.009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7.12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76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3.22 147.1 45.617 22.78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81.33 542.45 360.1 18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6 694.24 460.17 230.01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1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0 15 15 15 15 1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0 0 0 10 15 10 1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5 10 5 5 10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15 0 0 1e-9 0 5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15 10 0 1e-9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9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766.1794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7661794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9.15958e+003 1.24462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3108e-012 3.63798e-01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70006e-013 2.70006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4.38760e-013 9.94760e-014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3.842 140.16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734 0 0 0 0 0 30.00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1.96 0 0 0 50.078 0 0 0 50.003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31 100.01 -2.7001e-13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4.55 0 100.18 0 0 0 100.0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82.666 0 80.107 0 80.004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9.8 0 0 0 0 150.39 0 0 150.02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7.222 0 0 0 77.222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6.04 0 0 70.006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.64 0 30.028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3.68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5.64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62.97 150.29 45.745 22.78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07.83 547.51 360.3 180.0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44.6 702.98 460.52 230.02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1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0 15 0 15 15 15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5 10 0 0 0 15 0 10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10 5 5 5 10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15 0 1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10 10 0 1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015F69">
        <w:rPr>
          <w:rFonts w:ascii="Times New Roman" w:hAnsi="Times New Roman" w:cs="Times New Roman"/>
          <w:b/>
          <w:color w:val="FF0000"/>
        </w:rPr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4314E2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438.0911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380911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19620e+003 9.21606e+00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19764e-013 1.42109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42109e-013 1.42109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8.74432e-013 3.99700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005 14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001 0 0 0 0 0 3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002 0 3.997e-13 0 0 50 50 0 1.1369e-13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.8874e-13 100 0 0 0 10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1 0 0 100 10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03 0 0 0 80 0 0 8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01 0 150 -1.4211e-13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75 0 100 25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0.49 0 0 7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09 0 3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2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01 100.0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58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34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1.2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9.59 100.01 0 7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70.93 390.01 210 3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1.61 690.02 460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0 15 15 10 0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15 10 0 0 10 10 0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10 5 5 5 10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15 0 0 5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15 10 0 0 1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2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39.435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394352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30421e+003 9.45697e+00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17194e-012 4.83169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5.98632e-013 4.83169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22045e-015 1.77636e-015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4907e-012 4.83169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0.078 0 0 14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14 0 0 0 0 3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04 0 0 0 50 50 -1.1369e-13 1.1369e-13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3.6816e-13 0 0 100 0 0 0 10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9 0 100 0 100 -4.8317e-13 4.8317e-13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054 0 0 0 80.001 0 8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0.2 1.1369e-13 0 150 0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175 0 0 25.00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7.84 0 0 7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0.44 0 3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4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6.16 100.16 4.1079e-13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.28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4.44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70 0 1.1369e-13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8.37 100.09 0 74.999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84.87 390.15 210 30.00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45.7 690.26 460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0 15 10 15 7.1054e-15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5 10 10 0 0 10 1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10 5 5 5 10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15 0 5 0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15 10 0 0 10 15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3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42.507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425070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54195e+003 9.98697e+00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7.90662e-012 3.63798e-01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56319e-013 1.56319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9.41469e-013 5.25802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24 0 14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44 -1.5632e-13 0 0 0 0 0 3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123 0 0 50.001 0 0 5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.258e-13 0 100 0 10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0.28 0 100 0 2.2737e-13 0 10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167 0 0 0 0 80.002 8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0.61 0 150.01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75 25.003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94.01 0 0 7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3.41 1.6011e-13 3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2.2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49.49 100.49 5.5514e-13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8.42 0 0 2.2204e-13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5.66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1.2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7.7 100.28 0 74.997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15.54 390.46 210.01 30.003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8.7 690.79 460.01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0 15 15 15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10 15 0 0 10 1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5 10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15 0 0 0 15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10 15 0 0 10 15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4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38.4958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384958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20556e+003 9.23660e+00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2.77112e-013 1.13687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2109e-013 5.68434e-014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70.048 14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05 0 0 0 0 0 0 3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50.013 0 0 0 50 5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 0 0 0 10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03 0 100 0 10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017 0 0 0 0 80 0 8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0.06 0 150 0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75 0 25.00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103 0 0 7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203 0 3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0.563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2.3 100.05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1.3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9.76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2.8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0.33 100.03 0 74.999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72.12 390.05 210 30.00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3.66 690.08 460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1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15 10 15 10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5 10 10 10 10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5 10 10 5 5 5 10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5 0 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5 1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912B84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5D5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45.566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455660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45355e+003 9.78558e+00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37828e-012 3.63798e-01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2.88658e-015 2.66454e-015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2.88658e-015 2.66454e-015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6.65024e-013 2.88659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397 0 140.0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60.075 0 0 0 0 0 3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203 0 50.005 0 0 0 5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00.02 0 10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0.47 0 100.01 0 2.8866e-13 10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275 0 0 0 80.006 8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1.01 0 0 150.02 0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75 25.01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49.99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.1369e-13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87.64 2.7001e-13 0 7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2.24 0 30.002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9 0 2.558e-13 2.558e-13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6.81 100.8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0.88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1.24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9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20.35 100.47 0 74.989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03.89 390.77 210.03 30.01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78.56 691.32 460.03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5 15 10 15 15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5 0 0 15 0 10 1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10 5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0 0 5 0 0 15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0 0 10 10 0 10 0 0 10 15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6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61.171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611712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99917e+003 1.09933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48816e-012 3.37859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8.57875e-013 3.46284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2.48013e-012 3.46284e-01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3.4628e-13 3.3207e-13 71.216 0 0 140.03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228 3.4226e-13 0 0 0 0 3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62 -1.8474e-13 0 50.014 0 0 50 0 1.9185e-13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06 0 0 0 10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-3.2685e-13 3.3786e-13 101.44 100.03 0 1.7764e-13 1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843 0 0 80.019 0 0 8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53.1 0 0 2.317e-13 0 150.07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175 0 25.033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49.97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24.02 0 0 70.00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8.922 0 30.005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7.563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2.73 102.48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63.94 0 0 1.7764e-13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16.49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87.8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4.38 101.44 0 74.968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73.8 392.37 210.09 30.034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99.3 694.03 460.09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1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1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1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0 1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10 10 15 15 0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5 10 10 10 10 1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5 5 10 5 10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5 5 0 0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0 0 0 10 10 15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7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integer optimal, tolerance) with objective 6439.527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395273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21924e+003 9.26625e+00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3.98614e-012 3.63798e-01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17240e-013 5.68434e-014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70.078 0 0 0 14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0 60.015 0 0 0 3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50.04 0 0 0 50.002 0 0 5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00.01 0 0 0 0 10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00.09 0 0 100 0 0 0 10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80.054 0 0 0 80.002 8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0.2 0 150.01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0 175 0 25.004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5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71.96 0 0 7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9.36 0 30.00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4.16 100.16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.32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80.36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55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01.41 100.09 0 74.996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573.84 390.16 210.01 30.004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26.63 690.26 460.01 23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0 1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0 1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1 0 0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1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0 15 15 15 15 15 15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10 15 10 10 10 15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5 10 10 5 5 10 10 5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15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10 10 15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8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462.4397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46243970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7.67282e+003 1.02600e+003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4.10694e-012 3.63798e-012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45661e-013 5.68434e-014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1.254 0 0 140.05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24 0 0 0 0 3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0.64 0 0 50.026 0 0 50.00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00.1 0 0 10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01.48 0 0 0 100.06 0 10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0.87 0 0 80.035 0 0 80.00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53.2 0 150.13 0 0 0 150.0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64.941 110.06 25.062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49.94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01.36 0 0 70.002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4.76 0 30.009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6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66.56 102.56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37.12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0.76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37.6 101.48 0 74.94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631.39 392.51 210.16 30.066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26 694.24 460.17 230.01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1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0 0 1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1 0 0 1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0 0 1 0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1 0 0 1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0 15 15 15 0 15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10 0 0 0 0 0 0 0 0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10 5 5 0]];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15 0 0 0 15 0 15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15 10 15 10 10 10 15]</w:t>
      </w:r>
    </w:p>
    <w:p w:rsidR="00B45E12" w:rsidRDefault="00B45E12" w:rsidP="00B45E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9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solution (optimal) with objective 6512.846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Quality Incumbent solution: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objective                                6.5128460000e+003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norm |x| (Total, Max)           8.67069e+003 1.24462e+003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olution error (Ax=b) (Total, Max)       1.14807e-012 3.12639e-013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bound error (Total, Max)               1.70530e-013 1.70530e-013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x integrality error (Total, Max)         0.00000e+000 0.00000e+000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// MILP slack bound error (Total, Max)           1.78682e-012 5.01167e-013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// 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roductionquantity = [[[0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73.842 0 1.4211e-13 140.16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0 60.734 0 0 0 0 0 30.001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51.96 0 50.078 0 50.003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5.0117e-13 100.31 0 0 100.01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04.55 0 0 100.18 100.01 -1.7053e-13 2.5537e-13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0 0 82.666 0 0 0 80.107 0 0 80.004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59.8 1.1369e-13 150.39 0 0 0 0 150.02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0 0 0 0 0 0 74.818 100.18 25.189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49.81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3.1264e-13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inventory = [[166.04 0 1.5577e-13 70.006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6.64 0 30.028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99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403.84 107.84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213.68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45.64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95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317.23 104.55 0 74.818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758.02 397.7 210.49 30.201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244.6 702.98 460.52 230.02 0]];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Pchangeover = [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1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1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1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1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1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1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1 1 1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1 0 0 0 0 0 0 1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1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1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1 1 1 1 1 1 1 1 1 1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1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    [0 0 0 0 0 0 0 0 0 0 0 0]]]];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b =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tagesetup = [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1 0 0 1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0 1 0 0 0 0 0 1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1 0 1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1 0 0 1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1 0 0 1 1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1 1 1 1 0 0 0 1 0 0 1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1 0 1 0 0 0 0 1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1 1 1 1 1 1 1 1 1 1 1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1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    [0 0 0 0 0 0 0 0 0 0 0 0]]];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_setuptime = [[15 15 15 15 15 0 15 15 10 0 15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10 15 10 0 0 10 10 0 15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10 10 10 10 5 10 5 5 5 10 5 0]];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B_setuptime = [[0 0 0 0 0 0 15 0 0 5 15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10 10 0 0 0 15 10 0 0 10 0]</w:t>
      </w:r>
    </w:p>
    <w:p w:rsidR="00E609B1" w:rsidRDefault="00E609B1" w:rsidP="00E609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 xml:space="preserve">             [0 0 0 0 0 0 0 0 0 0 0 0]];</w:t>
      </w:r>
    </w:p>
    <w:p w:rsidR="00E609B1" w:rsidRPr="001C684C" w:rsidRDefault="00E609B1" w:rsidP="00D318DE">
      <w:pPr>
        <w:spacing w:after="0"/>
        <w:rPr>
          <w:rFonts w:ascii="Times New Roman" w:hAnsi="Times New Roman" w:cs="Times New Roman"/>
          <w:color w:val="FF0000"/>
        </w:rPr>
      </w:pPr>
    </w:p>
    <w:sectPr w:rsidR="00E609B1" w:rsidRPr="001C684C" w:rsidSect="00F83651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qwUACEQ6AiwAAAA="/>
  </w:docVars>
  <w:rsids>
    <w:rsidRoot w:val="00F83651"/>
    <w:rsid w:val="00015F69"/>
    <w:rsid w:val="00034B8C"/>
    <w:rsid w:val="00045E92"/>
    <w:rsid w:val="000F76DA"/>
    <w:rsid w:val="001326DC"/>
    <w:rsid w:val="00181811"/>
    <w:rsid w:val="0019191A"/>
    <w:rsid w:val="00197FE2"/>
    <w:rsid w:val="001A18ED"/>
    <w:rsid w:val="001A2BCC"/>
    <w:rsid w:val="001B18A1"/>
    <w:rsid w:val="001C684C"/>
    <w:rsid w:val="001E3539"/>
    <w:rsid w:val="001F116E"/>
    <w:rsid w:val="00207F4D"/>
    <w:rsid w:val="00220208"/>
    <w:rsid w:val="002229C8"/>
    <w:rsid w:val="00225812"/>
    <w:rsid w:val="0023371C"/>
    <w:rsid w:val="002550B5"/>
    <w:rsid w:val="002779F2"/>
    <w:rsid w:val="002B103D"/>
    <w:rsid w:val="002C2788"/>
    <w:rsid w:val="002D0307"/>
    <w:rsid w:val="002F6035"/>
    <w:rsid w:val="00323FB1"/>
    <w:rsid w:val="003553CC"/>
    <w:rsid w:val="0035578B"/>
    <w:rsid w:val="0036743B"/>
    <w:rsid w:val="00371A1A"/>
    <w:rsid w:val="003930A5"/>
    <w:rsid w:val="003A2724"/>
    <w:rsid w:val="003E2970"/>
    <w:rsid w:val="003F02F7"/>
    <w:rsid w:val="003F184F"/>
    <w:rsid w:val="00403AEF"/>
    <w:rsid w:val="004312F7"/>
    <w:rsid w:val="004314E2"/>
    <w:rsid w:val="00496D4B"/>
    <w:rsid w:val="0049773B"/>
    <w:rsid w:val="004B1826"/>
    <w:rsid w:val="004F29C3"/>
    <w:rsid w:val="004F6143"/>
    <w:rsid w:val="00524892"/>
    <w:rsid w:val="00575E6B"/>
    <w:rsid w:val="0057665C"/>
    <w:rsid w:val="00605064"/>
    <w:rsid w:val="00635BE0"/>
    <w:rsid w:val="006A0D40"/>
    <w:rsid w:val="006A737E"/>
    <w:rsid w:val="006A7526"/>
    <w:rsid w:val="007212A7"/>
    <w:rsid w:val="007451DF"/>
    <w:rsid w:val="0075252B"/>
    <w:rsid w:val="007718D8"/>
    <w:rsid w:val="007A3831"/>
    <w:rsid w:val="007A5E75"/>
    <w:rsid w:val="007C77DB"/>
    <w:rsid w:val="007D0BB5"/>
    <w:rsid w:val="007D4EA1"/>
    <w:rsid w:val="007F58FF"/>
    <w:rsid w:val="00800144"/>
    <w:rsid w:val="00830C69"/>
    <w:rsid w:val="00830D90"/>
    <w:rsid w:val="008313DB"/>
    <w:rsid w:val="00842157"/>
    <w:rsid w:val="008422EA"/>
    <w:rsid w:val="0085590C"/>
    <w:rsid w:val="00867197"/>
    <w:rsid w:val="008909BD"/>
    <w:rsid w:val="008D7251"/>
    <w:rsid w:val="008D75CD"/>
    <w:rsid w:val="008E3B20"/>
    <w:rsid w:val="00912B84"/>
    <w:rsid w:val="00913923"/>
    <w:rsid w:val="00927DF6"/>
    <w:rsid w:val="00937375"/>
    <w:rsid w:val="009517DE"/>
    <w:rsid w:val="00960A7C"/>
    <w:rsid w:val="00960F3D"/>
    <w:rsid w:val="00962A3B"/>
    <w:rsid w:val="00966840"/>
    <w:rsid w:val="00983C06"/>
    <w:rsid w:val="00986B98"/>
    <w:rsid w:val="009B3AA3"/>
    <w:rsid w:val="009D169E"/>
    <w:rsid w:val="009D44D2"/>
    <w:rsid w:val="009E385F"/>
    <w:rsid w:val="009E4F80"/>
    <w:rsid w:val="00A03713"/>
    <w:rsid w:val="00A0741B"/>
    <w:rsid w:val="00A22382"/>
    <w:rsid w:val="00A226F1"/>
    <w:rsid w:val="00A54409"/>
    <w:rsid w:val="00A664FB"/>
    <w:rsid w:val="00A91257"/>
    <w:rsid w:val="00A95FE2"/>
    <w:rsid w:val="00AA271C"/>
    <w:rsid w:val="00AA72A4"/>
    <w:rsid w:val="00AC349A"/>
    <w:rsid w:val="00AC6AE1"/>
    <w:rsid w:val="00AD7B95"/>
    <w:rsid w:val="00AF5912"/>
    <w:rsid w:val="00B3360F"/>
    <w:rsid w:val="00B45E12"/>
    <w:rsid w:val="00B4672D"/>
    <w:rsid w:val="00BA2454"/>
    <w:rsid w:val="00BA5142"/>
    <w:rsid w:val="00BE6286"/>
    <w:rsid w:val="00BF1E42"/>
    <w:rsid w:val="00C07E00"/>
    <w:rsid w:val="00C32716"/>
    <w:rsid w:val="00C514EF"/>
    <w:rsid w:val="00C55C10"/>
    <w:rsid w:val="00CA4E15"/>
    <w:rsid w:val="00CE10DD"/>
    <w:rsid w:val="00CE19F5"/>
    <w:rsid w:val="00CF3331"/>
    <w:rsid w:val="00CF6A4F"/>
    <w:rsid w:val="00D060CF"/>
    <w:rsid w:val="00D318DE"/>
    <w:rsid w:val="00D47DC5"/>
    <w:rsid w:val="00D66C1D"/>
    <w:rsid w:val="00DA5950"/>
    <w:rsid w:val="00DA713F"/>
    <w:rsid w:val="00DB3006"/>
    <w:rsid w:val="00DC0627"/>
    <w:rsid w:val="00DD6EB5"/>
    <w:rsid w:val="00DD7355"/>
    <w:rsid w:val="00DE5798"/>
    <w:rsid w:val="00E071D2"/>
    <w:rsid w:val="00E609B1"/>
    <w:rsid w:val="00E74C10"/>
    <w:rsid w:val="00E8534D"/>
    <w:rsid w:val="00EA5F7B"/>
    <w:rsid w:val="00EB09C5"/>
    <w:rsid w:val="00EC7195"/>
    <w:rsid w:val="00EE29C9"/>
    <w:rsid w:val="00F75A30"/>
    <w:rsid w:val="00F776AA"/>
    <w:rsid w:val="00F83651"/>
    <w:rsid w:val="00F9514C"/>
    <w:rsid w:val="00FA54FB"/>
    <w:rsid w:val="00FC5479"/>
    <w:rsid w:val="00FC6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AF466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061984-658F-408B-8270-B0E736D62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487</Pages>
  <Words>240676</Words>
  <Characters>1371855</Characters>
  <Application>Microsoft Office Word</Application>
  <DocSecurity>0</DocSecurity>
  <Lines>11432</Lines>
  <Paragraphs>3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123</cp:revision>
  <dcterms:created xsi:type="dcterms:W3CDTF">2017-04-14T03:02:00Z</dcterms:created>
  <dcterms:modified xsi:type="dcterms:W3CDTF">2017-05-03T23:33:00Z</dcterms:modified>
</cp:coreProperties>
</file>